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B0AA1A" w14:textId="095A11B9" w:rsidR="00DE0AEA" w:rsidRPr="009F05C2" w:rsidRDefault="00DE0AEA" w:rsidP="00DE0AEA">
      <w:pPr>
        <w:jc w:val="center"/>
        <w:rPr>
          <w:rFonts w:ascii="Arial" w:eastAsia="Arial" w:hAnsi="Arial" w:cs="Arial"/>
          <w:b/>
          <w:bCs/>
          <w:kern w:val="0"/>
          <w:sz w:val="20"/>
          <w:szCs w:val="20"/>
          <w:u w:val="single"/>
          <w:lang w:val="en-US"/>
          <w14:ligatures w14:val="none"/>
        </w:rPr>
      </w:pPr>
      <w:r w:rsidRPr="009F05C2">
        <w:rPr>
          <w:rFonts w:ascii="Arial" w:hAnsi="Arial" w:cs="Arial"/>
          <w:b/>
          <w:bCs/>
          <w:sz w:val="20"/>
          <w:szCs w:val="20"/>
          <w:lang w:val="en-US"/>
        </w:rPr>
        <w:t xml:space="preserve">LAB – </w:t>
      </w:r>
      <w:r w:rsidR="00B039BC">
        <w:rPr>
          <w:rFonts w:ascii="Arial" w:hAnsi="Arial" w:cs="Arial"/>
          <w:b/>
          <w:bCs/>
          <w:sz w:val="20"/>
          <w:szCs w:val="20"/>
          <w:lang w:val="en-US"/>
        </w:rPr>
        <w:t>4</w:t>
      </w:r>
    </w:p>
    <w:p w14:paraId="527A8A0D" w14:textId="5A205664" w:rsidR="00DE0AEA" w:rsidRPr="009F05C2" w:rsidRDefault="00DE0AEA" w:rsidP="00DE0AEA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Objective: </w:t>
      </w:r>
      <w:r w:rsidR="00B039BC" w:rsidRPr="00B039BC">
        <w:rPr>
          <w:rFonts w:ascii="Arial" w:hAnsi="Arial" w:cs="Arial"/>
          <w:sz w:val="20"/>
          <w:szCs w:val="20"/>
          <w:lang w:val="en-US"/>
        </w:rPr>
        <w:t xml:space="preserve">Amazon </w:t>
      </w:r>
      <w:proofErr w:type="spellStart"/>
      <w:r w:rsidR="00B039BC" w:rsidRPr="00B039BC">
        <w:rPr>
          <w:rFonts w:ascii="Arial" w:hAnsi="Arial" w:cs="Arial"/>
          <w:sz w:val="20"/>
          <w:szCs w:val="20"/>
          <w:lang w:val="en-US"/>
        </w:rPr>
        <w:t>SageMaker</w:t>
      </w:r>
      <w:proofErr w:type="spellEnd"/>
      <w:r w:rsidR="00B039BC" w:rsidRPr="00B039BC">
        <w:rPr>
          <w:rFonts w:ascii="Arial" w:hAnsi="Arial" w:cs="Arial"/>
          <w:sz w:val="20"/>
          <w:szCs w:val="20"/>
          <w:lang w:val="en-US"/>
        </w:rPr>
        <w:t xml:space="preserve"> - Training a model</w:t>
      </w:r>
    </w:p>
    <w:p w14:paraId="420EF00F" w14:textId="77777777" w:rsidR="00DE0AEA" w:rsidRPr="009F05C2" w:rsidRDefault="00DE0AEA" w:rsidP="00DE0AEA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Procedure: </w:t>
      </w:r>
    </w:p>
    <w:p w14:paraId="521C5966" w14:textId="77777777" w:rsidR="00DE0AEA" w:rsidRDefault="00DE0AEA" w:rsidP="00DE0AE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>Accessing the AWS Management Console</w:t>
      </w:r>
    </w:p>
    <w:p w14:paraId="476CBC39" w14:textId="5A69C270" w:rsidR="008F154C" w:rsidRPr="008F154C" w:rsidRDefault="008F154C" w:rsidP="008F154C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26553388" wp14:editId="2DA6B103">
            <wp:extent cx="5250266" cy="1244600"/>
            <wp:effectExtent l="0" t="0" r="7620" b="0"/>
            <wp:docPr id="18345859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585972" name=""/>
                    <pic:cNvPicPr/>
                  </pic:nvPicPr>
                  <pic:blipFill rotWithShape="1">
                    <a:blip r:embed="rId7"/>
                    <a:srcRect l="30098" t="24809" r="9290" b="49647"/>
                    <a:stretch/>
                  </pic:blipFill>
                  <pic:spPr bwMode="auto">
                    <a:xfrm>
                      <a:off x="0" y="0"/>
                      <a:ext cx="5278845" cy="1251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639E81" w14:textId="77777777" w:rsidR="00B039BC" w:rsidRPr="00987FD1" w:rsidRDefault="00B039BC" w:rsidP="00B039BC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 xml:space="preserve">Task 1: Accessing a notebook instance in Amazon </w:t>
      </w:r>
      <w:proofErr w:type="spellStart"/>
      <w:r w:rsidRPr="00987FD1">
        <w:rPr>
          <w:rFonts w:ascii="Arial" w:hAnsi="Arial" w:cs="Arial"/>
          <w:b/>
          <w:bCs/>
          <w:sz w:val="20"/>
          <w:szCs w:val="20"/>
        </w:rPr>
        <w:t>SageMaker</w:t>
      </w:r>
      <w:proofErr w:type="spellEnd"/>
    </w:p>
    <w:p w14:paraId="1EB7DC16" w14:textId="5976F954" w:rsidR="008F154C" w:rsidRPr="00987FD1" w:rsidRDefault="008F154C" w:rsidP="00B039BC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4447E2A8" wp14:editId="54A8E518">
            <wp:extent cx="6010053" cy="1007533"/>
            <wp:effectExtent l="0" t="0" r="0" b="2540"/>
            <wp:docPr id="855657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657415" name=""/>
                    <pic:cNvPicPr/>
                  </pic:nvPicPr>
                  <pic:blipFill rotWithShape="1">
                    <a:blip r:embed="rId8"/>
                    <a:srcRect l="23668" t="40131" r="2863" b="37972"/>
                    <a:stretch/>
                  </pic:blipFill>
                  <pic:spPr bwMode="auto">
                    <a:xfrm>
                      <a:off x="0" y="0"/>
                      <a:ext cx="6045519" cy="1013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A55243" w14:textId="77777777" w:rsidR="00B039BC" w:rsidRPr="00987FD1" w:rsidRDefault="00B039BC" w:rsidP="00B039BC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Task 2: Opening a notebook in your notebook instance</w:t>
      </w:r>
    </w:p>
    <w:p w14:paraId="1D3287CD" w14:textId="51A9855F" w:rsidR="00B039BC" w:rsidRPr="00DE212E" w:rsidRDefault="00B039BC" w:rsidP="00067003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E43D59">
        <w:rPr>
          <w:rFonts w:ascii="Arial" w:hAnsi="Arial" w:cs="Arial"/>
          <w:sz w:val="20"/>
          <w:szCs w:val="20"/>
        </w:rPr>
        <w:t xml:space="preserve">In your </w:t>
      </w:r>
      <w:proofErr w:type="spellStart"/>
      <w:r w:rsidRPr="00E43D59">
        <w:rPr>
          <w:rFonts w:ascii="Arial" w:hAnsi="Arial" w:cs="Arial"/>
          <w:sz w:val="20"/>
          <w:szCs w:val="20"/>
        </w:rPr>
        <w:t>JupyterLab</w:t>
      </w:r>
      <w:proofErr w:type="spellEnd"/>
      <w:r w:rsidRPr="00E43D59">
        <w:rPr>
          <w:rFonts w:ascii="Arial" w:hAnsi="Arial" w:cs="Arial"/>
          <w:sz w:val="20"/>
          <w:szCs w:val="20"/>
        </w:rPr>
        <w:t xml:space="preserve"> environment, go to the file browser in the left pane and locate the 3_</w:t>
      </w:r>
      <w:r w:rsidR="00DE212E">
        <w:rPr>
          <w:rFonts w:ascii="Arial" w:hAnsi="Arial" w:cs="Arial"/>
          <w:sz w:val="20"/>
          <w:szCs w:val="20"/>
        </w:rPr>
        <w:t>4</w:t>
      </w:r>
      <w:r w:rsidRPr="00E43D59">
        <w:rPr>
          <w:rFonts w:ascii="Arial" w:hAnsi="Arial" w:cs="Arial"/>
          <w:sz w:val="20"/>
          <w:szCs w:val="20"/>
        </w:rPr>
        <w:t>-</w:t>
      </w:r>
      <w:proofErr w:type="gramStart"/>
      <w:r w:rsidRPr="00E43D59">
        <w:rPr>
          <w:rFonts w:ascii="Arial" w:hAnsi="Arial" w:cs="Arial"/>
          <w:sz w:val="20"/>
          <w:szCs w:val="20"/>
        </w:rPr>
        <w:t>machinelearning.jpynb</w:t>
      </w:r>
      <w:proofErr w:type="gramEnd"/>
      <w:r w:rsidRPr="00E43D59">
        <w:rPr>
          <w:rFonts w:ascii="Arial" w:hAnsi="Arial" w:cs="Arial"/>
          <w:sz w:val="20"/>
          <w:szCs w:val="20"/>
        </w:rPr>
        <w:t xml:space="preserve"> file &amp; open it. </w:t>
      </w:r>
      <w:r w:rsidRPr="00DE212E">
        <w:rPr>
          <w:rFonts w:ascii="Arial" w:hAnsi="Arial" w:cs="Arial"/>
          <w:sz w:val="20"/>
          <w:szCs w:val="20"/>
        </w:rPr>
        <w:t xml:space="preserve"> </w:t>
      </w:r>
    </w:p>
    <w:p w14:paraId="50341F5E" w14:textId="25BF0F7B" w:rsidR="00DE212E" w:rsidRPr="00987FD1" w:rsidRDefault="00DE212E" w:rsidP="00B039BC">
      <w:pPr>
        <w:rPr>
          <w:rFonts w:ascii="Arial" w:hAnsi="Arial" w:cs="Arial"/>
          <w:sz w:val="20"/>
          <w:szCs w:val="20"/>
        </w:rPr>
      </w:pPr>
      <w:r w:rsidRPr="00DE212E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10C9A613" wp14:editId="5A2F4DBA">
            <wp:extent cx="2827867" cy="1676700"/>
            <wp:effectExtent l="0" t="0" r="0" b="0"/>
            <wp:docPr id="2499124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91241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37297" cy="1682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1BA3">
        <w:rPr>
          <w:rFonts w:ascii="Arial" w:hAnsi="Arial" w:cs="Arial"/>
          <w:sz w:val="20"/>
          <w:szCs w:val="20"/>
        </w:rPr>
        <w:t xml:space="preserve"> </w:t>
      </w:r>
    </w:p>
    <w:p w14:paraId="36909452" w14:textId="77777777" w:rsidR="00B039BC" w:rsidRPr="00B039BC" w:rsidRDefault="00B039BC" w:rsidP="00067003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Follow the instructions </w:t>
      </w: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in the notebook</w:t>
      </w:r>
    </w:p>
    <w:p w14:paraId="3E011EBE" w14:textId="758618FD" w:rsidR="00B039BC" w:rsidRDefault="00DE212E" w:rsidP="00DE212E">
      <w:pPr>
        <w:rPr>
          <w:rFonts w:ascii="Arial" w:hAnsi="Arial" w:cs="Arial"/>
          <w:b/>
          <w:bCs/>
          <w:sz w:val="20"/>
          <w:szCs w:val="20"/>
        </w:rPr>
      </w:pPr>
      <w:r w:rsidRPr="00DE212E">
        <w:rPr>
          <w:rFonts w:ascii="Arial" w:hAnsi="Arial" w:cs="Arial"/>
          <w:b/>
          <w:bCs/>
          <w:sz w:val="20"/>
          <w:szCs w:val="20"/>
        </w:rPr>
        <w:t>Importing the data</w:t>
      </w:r>
    </w:p>
    <w:p w14:paraId="70B479C0" w14:textId="5D8B5C04" w:rsidR="00DE212E" w:rsidRDefault="00DE212E" w:rsidP="00DE212E">
      <w:pPr>
        <w:rPr>
          <w:rFonts w:ascii="Arial" w:hAnsi="Arial" w:cs="Arial"/>
          <w:b/>
          <w:bCs/>
          <w:sz w:val="20"/>
          <w:szCs w:val="20"/>
        </w:rPr>
      </w:pPr>
      <w:r w:rsidRPr="00DE212E"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56242388" wp14:editId="45D6D3E2">
            <wp:extent cx="4843894" cy="1930400"/>
            <wp:effectExtent l="0" t="0" r="0" b="0"/>
            <wp:docPr id="16027015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70158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64261" cy="1938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3C5FFE62" w14:textId="77777777" w:rsidR="00DE212E" w:rsidRPr="00DE212E" w:rsidRDefault="00DE212E" w:rsidP="00DE212E">
      <w:pPr>
        <w:rPr>
          <w:rFonts w:ascii="Arial" w:hAnsi="Arial" w:cs="Arial"/>
          <w:b/>
          <w:bCs/>
          <w:sz w:val="20"/>
          <w:szCs w:val="20"/>
        </w:rPr>
      </w:pPr>
      <w:r w:rsidRPr="00DE212E">
        <w:rPr>
          <w:rFonts w:ascii="Arial" w:hAnsi="Arial" w:cs="Arial"/>
          <w:b/>
          <w:bCs/>
          <w:sz w:val="20"/>
          <w:szCs w:val="20"/>
        </w:rPr>
        <w:lastRenderedPageBreak/>
        <w:t>Step 1: Exploring the data</w:t>
      </w:r>
    </w:p>
    <w:p w14:paraId="2CE46873" w14:textId="28782A69" w:rsidR="00DE212E" w:rsidRDefault="00DE212E" w:rsidP="00DE212E">
      <w:pPr>
        <w:rPr>
          <w:rFonts w:ascii="Arial" w:hAnsi="Arial" w:cs="Arial"/>
          <w:b/>
          <w:bCs/>
          <w:sz w:val="20"/>
          <w:szCs w:val="20"/>
        </w:rPr>
      </w:pPr>
      <w:r w:rsidRPr="00DE212E"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4A98C3A6" wp14:editId="13F748E8">
            <wp:extent cx="4011387" cy="1371600"/>
            <wp:effectExtent l="0" t="0" r="8255" b="0"/>
            <wp:docPr id="11928617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86177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64727" cy="1389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5E16C28F" w14:textId="77777777" w:rsidR="00DE212E" w:rsidRDefault="00DE212E" w:rsidP="00DE212E">
      <w:pPr>
        <w:rPr>
          <w:rFonts w:ascii="Arial" w:hAnsi="Arial" w:cs="Arial"/>
          <w:b/>
          <w:bCs/>
          <w:sz w:val="20"/>
          <w:szCs w:val="20"/>
        </w:rPr>
      </w:pPr>
      <w:r w:rsidRPr="00DE212E">
        <w:rPr>
          <w:rFonts w:ascii="Arial" w:hAnsi="Arial" w:cs="Arial"/>
          <w:b/>
          <w:bCs/>
          <w:sz w:val="20"/>
          <w:szCs w:val="20"/>
        </w:rPr>
        <w:t>Step 2: Preparing the data</w:t>
      </w:r>
    </w:p>
    <w:p w14:paraId="41720645" w14:textId="454F4316" w:rsidR="00DE212E" w:rsidRPr="00DE212E" w:rsidRDefault="00736F56" w:rsidP="00DE212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2.1 </w:t>
      </w:r>
      <w:r w:rsidR="00DE212E" w:rsidRPr="00DE212E">
        <w:rPr>
          <w:rFonts w:ascii="Arial" w:hAnsi="Arial" w:cs="Arial"/>
          <w:sz w:val="20"/>
          <w:szCs w:val="20"/>
        </w:rPr>
        <w:t>Moving the target column position</w:t>
      </w:r>
    </w:p>
    <w:p w14:paraId="01FA3F2B" w14:textId="4FDE998F" w:rsidR="00DE212E" w:rsidRDefault="00DE212E" w:rsidP="00DE212E">
      <w:pPr>
        <w:rPr>
          <w:rFonts w:ascii="Arial" w:hAnsi="Arial" w:cs="Arial"/>
          <w:b/>
          <w:bCs/>
          <w:sz w:val="20"/>
          <w:szCs w:val="20"/>
        </w:rPr>
      </w:pPr>
      <w:r w:rsidRPr="00DE212E"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29B5DA8B" wp14:editId="4E199144">
            <wp:extent cx="4284133" cy="1474865"/>
            <wp:effectExtent l="0" t="0" r="2540" b="0"/>
            <wp:docPr id="3400119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01191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05710" cy="1482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E37FA" w14:textId="7CC53420" w:rsidR="00DE212E" w:rsidRDefault="00736F56" w:rsidP="00DE212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2.2 </w:t>
      </w:r>
      <w:r w:rsidR="00DE212E" w:rsidRPr="00DE212E">
        <w:rPr>
          <w:rFonts w:ascii="Arial" w:hAnsi="Arial" w:cs="Arial"/>
          <w:sz w:val="20"/>
          <w:szCs w:val="20"/>
        </w:rPr>
        <w:t>Splitting the data</w:t>
      </w:r>
    </w:p>
    <w:p w14:paraId="2D7C2439" w14:textId="1FC2A26E" w:rsidR="00DE212E" w:rsidRPr="00DE212E" w:rsidRDefault="00DE212E" w:rsidP="00DE212E">
      <w:pPr>
        <w:rPr>
          <w:rFonts w:ascii="Arial" w:hAnsi="Arial" w:cs="Arial"/>
          <w:sz w:val="20"/>
          <w:szCs w:val="20"/>
        </w:rPr>
      </w:pPr>
      <w:r w:rsidRPr="00DE212E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8DE1308" wp14:editId="344D53E9">
            <wp:extent cx="5342467" cy="3580100"/>
            <wp:effectExtent l="0" t="0" r="0" b="1905"/>
            <wp:docPr id="9575271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52711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57397" cy="359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A51D7" w14:textId="088A2FEB" w:rsidR="00DE212E" w:rsidRDefault="00736F56" w:rsidP="00DE212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2.3 </w:t>
      </w:r>
      <w:r w:rsidR="00DE212E" w:rsidRPr="00DE212E">
        <w:rPr>
          <w:rFonts w:ascii="Arial" w:hAnsi="Arial" w:cs="Arial"/>
          <w:sz w:val="20"/>
          <w:szCs w:val="20"/>
        </w:rPr>
        <w:t>Uploading the data to Amazon S3</w:t>
      </w:r>
    </w:p>
    <w:p w14:paraId="26D0E2BF" w14:textId="6BEC19A6" w:rsidR="00DE212E" w:rsidRDefault="00DE212E" w:rsidP="00DE212E">
      <w:pPr>
        <w:rPr>
          <w:rFonts w:ascii="Arial" w:hAnsi="Arial" w:cs="Arial"/>
          <w:sz w:val="20"/>
          <w:szCs w:val="20"/>
        </w:rPr>
      </w:pPr>
      <w:r w:rsidRPr="00DE212E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5BA0DEE1" wp14:editId="7965A5F8">
            <wp:extent cx="5503333" cy="2455776"/>
            <wp:effectExtent l="0" t="0" r="2540" b="1905"/>
            <wp:docPr id="1258399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39940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05408" cy="2456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04F49" w14:textId="77777777" w:rsidR="00736F56" w:rsidRPr="00736F56" w:rsidRDefault="00736F56" w:rsidP="00736F56">
      <w:pPr>
        <w:rPr>
          <w:rFonts w:ascii="Arial" w:hAnsi="Arial" w:cs="Arial"/>
          <w:b/>
          <w:bCs/>
          <w:sz w:val="20"/>
          <w:szCs w:val="20"/>
        </w:rPr>
      </w:pPr>
      <w:r w:rsidRPr="00736F56">
        <w:rPr>
          <w:rFonts w:ascii="Arial" w:hAnsi="Arial" w:cs="Arial"/>
          <w:b/>
          <w:bCs/>
          <w:sz w:val="20"/>
          <w:szCs w:val="20"/>
        </w:rPr>
        <w:t>Step 3: Training the model</w:t>
      </w:r>
    </w:p>
    <w:p w14:paraId="663B3833" w14:textId="1E432A6E" w:rsidR="00DE212E" w:rsidRDefault="00736F56" w:rsidP="00DE212E">
      <w:pPr>
        <w:rPr>
          <w:rFonts w:ascii="Arial" w:hAnsi="Arial" w:cs="Arial"/>
          <w:sz w:val="20"/>
          <w:szCs w:val="20"/>
        </w:rPr>
      </w:pPr>
      <w:r w:rsidRPr="00736F56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11BF7BC8" wp14:editId="195FF947">
            <wp:extent cx="5469467" cy="3280221"/>
            <wp:effectExtent l="0" t="0" r="0" b="0"/>
            <wp:docPr id="12809172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91729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76733" cy="3284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2A520" w14:textId="458BF83D" w:rsidR="00736F56" w:rsidRPr="00DE212E" w:rsidRDefault="00736F56" w:rsidP="00DE212E">
      <w:pPr>
        <w:rPr>
          <w:rFonts w:ascii="Arial" w:hAnsi="Arial" w:cs="Arial"/>
          <w:sz w:val="20"/>
          <w:szCs w:val="20"/>
        </w:rPr>
      </w:pPr>
      <w:r w:rsidRPr="00736F56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6ED1FD6" wp14:editId="36BA84DA">
            <wp:extent cx="5469255" cy="1530898"/>
            <wp:effectExtent l="0" t="0" r="0" b="0"/>
            <wp:docPr id="9597938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79383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91266" cy="1537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  <w:r w:rsidR="000C1BA3">
        <w:rPr>
          <w:rFonts w:ascii="Arial" w:hAnsi="Arial" w:cs="Arial"/>
          <w:sz w:val="20"/>
          <w:szCs w:val="20"/>
        </w:rPr>
        <w:t xml:space="preserve"> </w:t>
      </w:r>
    </w:p>
    <w:p w14:paraId="53A08282" w14:textId="77777777" w:rsidR="00DE212E" w:rsidRPr="00DE212E" w:rsidRDefault="00DE212E" w:rsidP="00DE212E">
      <w:pPr>
        <w:rPr>
          <w:rFonts w:ascii="Arial" w:hAnsi="Arial" w:cs="Arial"/>
          <w:b/>
          <w:bCs/>
          <w:sz w:val="20"/>
          <w:szCs w:val="20"/>
        </w:rPr>
      </w:pPr>
    </w:p>
    <w:p w14:paraId="1E792B88" w14:textId="77777777" w:rsidR="00B039BC" w:rsidRPr="00B039BC" w:rsidRDefault="00B039BC" w:rsidP="00B039BC">
      <w:pPr>
        <w:rPr>
          <w:rFonts w:ascii="Arial" w:hAnsi="Arial" w:cs="Arial"/>
          <w:b/>
          <w:bCs/>
          <w:sz w:val="20"/>
          <w:szCs w:val="20"/>
        </w:rPr>
      </w:pPr>
      <w:r w:rsidRPr="00B039BC">
        <w:rPr>
          <w:rFonts w:ascii="Arial" w:hAnsi="Arial" w:cs="Arial"/>
          <w:b/>
          <w:bCs/>
          <w:sz w:val="20"/>
          <w:szCs w:val="20"/>
        </w:rPr>
        <w:t>Conclusion</w:t>
      </w:r>
    </w:p>
    <w:p w14:paraId="5AB5A11A" w14:textId="77777777" w:rsidR="00B039BC" w:rsidRPr="00B039BC" w:rsidRDefault="00B039BC" w:rsidP="00B039BC">
      <w:pPr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 w:rsidRPr="00B039BC">
        <w:rPr>
          <w:rFonts w:ascii="Arial" w:hAnsi="Arial" w:cs="Arial"/>
          <w:sz w:val="20"/>
          <w:szCs w:val="20"/>
        </w:rPr>
        <w:t>Split data into training, validation, and test datasets</w:t>
      </w:r>
    </w:p>
    <w:p w14:paraId="32FCC6B9" w14:textId="7661E646" w:rsidR="00B039BC" w:rsidRPr="00B039BC" w:rsidRDefault="00B039BC" w:rsidP="00E43D59">
      <w:pPr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 w:rsidRPr="00B039BC">
        <w:rPr>
          <w:rFonts w:ascii="Arial" w:hAnsi="Arial" w:cs="Arial"/>
          <w:sz w:val="20"/>
          <w:szCs w:val="20"/>
        </w:rPr>
        <w:t xml:space="preserve">Trained an </w:t>
      </w:r>
      <w:proofErr w:type="spellStart"/>
      <w:r w:rsidRPr="00B039BC">
        <w:rPr>
          <w:rFonts w:ascii="Arial" w:hAnsi="Arial" w:cs="Arial"/>
          <w:sz w:val="20"/>
          <w:szCs w:val="20"/>
        </w:rPr>
        <w:t>XGBoost</w:t>
      </w:r>
      <w:proofErr w:type="spellEnd"/>
      <w:r w:rsidRPr="00B039BC">
        <w:rPr>
          <w:rFonts w:ascii="Arial" w:hAnsi="Arial" w:cs="Arial"/>
          <w:sz w:val="20"/>
          <w:szCs w:val="20"/>
        </w:rPr>
        <w:t xml:space="preserve"> model in Amazon </w:t>
      </w:r>
      <w:proofErr w:type="spellStart"/>
      <w:r w:rsidRPr="00B039BC">
        <w:rPr>
          <w:rFonts w:ascii="Arial" w:hAnsi="Arial" w:cs="Arial"/>
          <w:sz w:val="20"/>
          <w:szCs w:val="20"/>
        </w:rPr>
        <w:t>SageMaker</w:t>
      </w:r>
      <w:proofErr w:type="spellEnd"/>
    </w:p>
    <w:p w14:paraId="3C4B11F1" w14:textId="45A0557F" w:rsidR="00987FD1" w:rsidRDefault="00987FD1" w:rsidP="00E43D59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lastRenderedPageBreak/>
        <w:t>Lab complete</w:t>
      </w:r>
    </w:p>
    <w:p w14:paraId="05E349EF" w14:textId="32A4E49D" w:rsidR="00E43D59" w:rsidRPr="00F86CA7" w:rsidRDefault="00E43D59" w:rsidP="00067003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8F3B6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In order to end the lab, choose </w:t>
      </w:r>
      <w:r w:rsidRPr="008F3B66">
        <w:rPr>
          <w:rFonts w:ascii="Arial" w:eastAsia="Times New Roman" w:hAnsi="Arial" w:cs="Arial"/>
          <w:color w:val="000000"/>
          <w:kern w:val="0"/>
          <w:sz w:val="20"/>
          <w:szCs w:val="20"/>
          <w:bdr w:val="single" w:sz="6" w:space="2" w:color="auto" w:frame="1"/>
          <w:shd w:val="clear" w:color="auto" w:fill="F2F3F4"/>
          <w:lang w:eastAsia="en-IN"/>
          <w14:ligatures w14:val="none"/>
        </w:rPr>
        <w:t>End Lab</w:t>
      </w:r>
      <w:r w:rsidRPr="008F3B6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, and then choose </w:t>
      </w:r>
      <w:r w:rsidRPr="008F3B66">
        <w:rPr>
          <w:rFonts w:ascii="Arial" w:eastAsia="Times New Roman" w:hAnsi="Arial" w:cs="Arial"/>
          <w:b/>
          <w:bCs/>
          <w:color w:val="FFFFFF"/>
          <w:kern w:val="0"/>
          <w:sz w:val="20"/>
          <w:szCs w:val="20"/>
          <w:shd w:val="clear" w:color="auto" w:fill="257ACF"/>
          <w:lang w:eastAsia="en-IN"/>
          <w14:ligatures w14:val="none"/>
        </w:rPr>
        <w:t>Yes</w:t>
      </w:r>
      <w:r w:rsidRPr="008F3B6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. </w:t>
      </w:r>
    </w:p>
    <w:p w14:paraId="69881A50" w14:textId="7B9806E6" w:rsidR="00E43D59" w:rsidRPr="00E43D59" w:rsidRDefault="00E43D59" w:rsidP="00E43D59">
      <w:pPr>
        <w:rPr>
          <w:rFonts w:ascii="Arial" w:hAnsi="Arial" w:cs="Arial"/>
          <w:b/>
          <w:bCs/>
          <w:sz w:val="20"/>
          <w:szCs w:val="20"/>
        </w:rPr>
      </w:pPr>
    </w:p>
    <w:p w14:paraId="7DFA7469" w14:textId="21EB78A9" w:rsidR="00987FD1" w:rsidRPr="00987FD1" w:rsidRDefault="00736F56" w:rsidP="00987FD1">
      <w:pPr>
        <w:rPr>
          <w:rFonts w:ascii="Arial" w:hAnsi="Arial" w:cs="Arial"/>
          <w:sz w:val="20"/>
          <w:szCs w:val="20"/>
        </w:rPr>
      </w:pPr>
      <w:r w:rsidRPr="00736F56">
        <w:rPr>
          <w:noProof/>
        </w:rPr>
        <w:drawing>
          <wp:inline distT="0" distB="0" distL="0" distR="0" wp14:anchorId="6BCB17A2" wp14:editId="4625599B">
            <wp:extent cx="6188710" cy="1015365"/>
            <wp:effectExtent l="0" t="0" r="2540" b="0"/>
            <wp:docPr id="17913475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34755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01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00F7B" w14:textId="77777777" w:rsidR="00987FD1" w:rsidRDefault="00987FD1" w:rsidP="00DE0AEA">
      <w:pPr>
        <w:rPr>
          <w:rFonts w:ascii="Arial" w:hAnsi="Arial" w:cs="Arial"/>
          <w:sz w:val="20"/>
          <w:szCs w:val="20"/>
        </w:rPr>
      </w:pPr>
    </w:p>
    <w:p w14:paraId="1408E677" w14:textId="77777777" w:rsidR="00EC3A75" w:rsidRPr="00DE0AEA" w:rsidRDefault="00EC3A75" w:rsidP="00DE0AEA">
      <w:pPr>
        <w:rPr>
          <w:rFonts w:ascii="Arial" w:hAnsi="Arial" w:cs="Arial"/>
          <w:sz w:val="20"/>
          <w:szCs w:val="20"/>
        </w:rPr>
      </w:pPr>
    </w:p>
    <w:p w14:paraId="667C4A89" w14:textId="32FA9BAE" w:rsidR="00B039BC" w:rsidRDefault="00B039BC">
      <w:r>
        <w:br w:type="page"/>
      </w:r>
    </w:p>
    <w:p w14:paraId="6C9CB289" w14:textId="4311B530" w:rsidR="00B039BC" w:rsidRPr="009F05C2" w:rsidRDefault="00B039BC" w:rsidP="00B039BC">
      <w:pPr>
        <w:jc w:val="center"/>
        <w:rPr>
          <w:rFonts w:ascii="Arial" w:eastAsia="Arial" w:hAnsi="Arial" w:cs="Arial"/>
          <w:b/>
          <w:bCs/>
          <w:kern w:val="0"/>
          <w:sz w:val="20"/>
          <w:szCs w:val="20"/>
          <w:u w:val="single"/>
          <w:lang w:val="en-US"/>
          <w14:ligatures w14:val="none"/>
        </w:rPr>
      </w:pPr>
      <w:r w:rsidRPr="009F05C2">
        <w:rPr>
          <w:rFonts w:ascii="Arial" w:hAnsi="Arial" w:cs="Arial"/>
          <w:b/>
          <w:bCs/>
          <w:sz w:val="20"/>
          <w:szCs w:val="20"/>
          <w:lang w:val="en-US"/>
        </w:rPr>
        <w:lastRenderedPageBreak/>
        <w:t xml:space="preserve">LAB – </w:t>
      </w:r>
      <w:r>
        <w:rPr>
          <w:rFonts w:ascii="Arial" w:hAnsi="Arial" w:cs="Arial"/>
          <w:b/>
          <w:bCs/>
          <w:sz w:val="20"/>
          <w:szCs w:val="20"/>
          <w:lang w:val="en-US"/>
        </w:rPr>
        <w:t>5</w:t>
      </w:r>
    </w:p>
    <w:p w14:paraId="527A18F2" w14:textId="545AF00F" w:rsidR="00B039BC" w:rsidRPr="009F05C2" w:rsidRDefault="00B039BC" w:rsidP="00B039BC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Objective: </w:t>
      </w:r>
      <w:r w:rsidR="00736F56" w:rsidRPr="00736F56">
        <w:rPr>
          <w:rFonts w:ascii="Arial" w:hAnsi="Arial" w:cs="Arial"/>
          <w:sz w:val="20"/>
          <w:szCs w:val="20"/>
          <w:lang w:val="en-US"/>
        </w:rPr>
        <w:t xml:space="preserve">Amazon </w:t>
      </w:r>
      <w:proofErr w:type="spellStart"/>
      <w:r w:rsidR="00736F56" w:rsidRPr="00736F56">
        <w:rPr>
          <w:rFonts w:ascii="Arial" w:hAnsi="Arial" w:cs="Arial"/>
          <w:sz w:val="20"/>
          <w:szCs w:val="20"/>
          <w:lang w:val="en-US"/>
        </w:rPr>
        <w:t>SageMaker</w:t>
      </w:r>
      <w:proofErr w:type="spellEnd"/>
      <w:r w:rsidR="00736F56" w:rsidRPr="00736F56">
        <w:rPr>
          <w:rFonts w:ascii="Arial" w:hAnsi="Arial" w:cs="Arial"/>
          <w:sz w:val="20"/>
          <w:szCs w:val="20"/>
          <w:lang w:val="en-US"/>
        </w:rPr>
        <w:t xml:space="preserve"> - Deploying a model</w:t>
      </w:r>
    </w:p>
    <w:p w14:paraId="7A472A95" w14:textId="77777777" w:rsidR="00736F56" w:rsidRPr="009F05C2" w:rsidRDefault="00736F56" w:rsidP="00736F56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Procedure: </w:t>
      </w:r>
    </w:p>
    <w:p w14:paraId="23D2F34B" w14:textId="2AD641C5" w:rsidR="001351B1" w:rsidRPr="006071A7" w:rsidRDefault="00736F56" w:rsidP="00736F56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>Accessing the AWS Management Console</w:t>
      </w:r>
    </w:p>
    <w:p w14:paraId="19189245" w14:textId="3FE273C1" w:rsidR="006071A7" w:rsidRPr="008F154C" w:rsidRDefault="006071A7" w:rsidP="00736F56">
      <w:pPr>
        <w:rPr>
          <w:rFonts w:ascii="Arial" w:hAnsi="Arial" w:cs="Arial"/>
          <w:sz w:val="20"/>
          <w:szCs w:val="20"/>
        </w:rPr>
      </w:pPr>
      <w:r w:rsidRPr="006071A7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D7F9485" wp14:editId="4A48F194">
            <wp:extent cx="5867400" cy="1320857"/>
            <wp:effectExtent l="0" t="0" r="0" b="0"/>
            <wp:docPr id="1987899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89975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74588" cy="132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2479F" w14:textId="21D09F45" w:rsidR="00736F56" w:rsidRPr="006071A7" w:rsidRDefault="00736F56" w:rsidP="00736F56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 xml:space="preserve">Task 1: Accessing a notebook instance in Amazon </w:t>
      </w:r>
      <w:proofErr w:type="spellStart"/>
      <w:r w:rsidRPr="00987FD1">
        <w:rPr>
          <w:rFonts w:ascii="Arial" w:hAnsi="Arial" w:cs="Arial"/>
          <w:b/>
          <w:bCs/>
          <w:sz w:val="20"/>
          <w:szCs w:val="20"/>
        </w:rPr>
        <w:t>SageMaker</w:t>
      </w:r>
      <w:proofErr w:type="spellEnd"/>
    </w:p>
    <w:p w14:paraId="0F307D3B" w14:textId="3FA2224F" w:rsidR="006071A7" w:rsidRPr="00987FD1" w:rsidRDefault="006071A7" w:rsidP="00736F56">
      <w:pPr>
        <w:rPr>
          <w:rFonts w:ascii="Arial" w:hAnsi="Arial" w:cs="Arial"/>
          <w:sz w:val="20"/>
          <w:szCs w:val="20"/>
        </w:rPr>
      </w:pPr>
      <w:r w:rsidRPr="006071A7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4A0AF961" wp14:editId="7532810A">
            <wp:extent cx="6096000" cy="1012039"/>
            <wp:effectExtent l="0" t="0" r="0" b="0"/>
            <wp:docPr id="2942260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22607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17894" cy="1015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B2678" w14:textId="77777777" w:rsidR="00B039BC" w:rsidRPr="00987FD1" w:rsidRDefault="00B039BC" w:rsidP="00B039BC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Task 2: Opening a notebook in your notebook instance</w:t>
      </w:r>
    </w:p>
    <w:p w14:paraId="57E6D177" w14:textId="293B8651" w:rsidR="00B039BC" w:rsidRPr="0004643A" w:rsidRDefault="00B039BC" w:rsidP="00B039BC">
      <w:pPr>
        <w:pStyle w:val="ListParagraph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 w:rsidRPr="00E43D59">
        <w:rPr>
          <w:rFonts w:ascii="Arial" w:hAnsi="Arial" w:cs="Arial"/>
          <w:sz w:val="20"/>
          <w:szCs w:val="20"/>
        </w:rPr>
        <w:t xml:space="preserve">In your </w:t>
      </w:r>
      <w:proofErr w:type="spellStart"/>
      <w:r w:rsidRPr="00E43D59">
        <w:rPr>
          <w:rFonts w:ascii="Arial" w:hAnsi="Arial" w:cs="Arial"/>
          <w:sz w:val="20"/>
          <w:szCs w:val="20"/>
        </w:rPr>
        <w:t>JupyterLab</w:t>
      </w:r>
      <w:proofErr w:type="spellEnd"/>
      <w:r w:rsidRPr="00E43D59">
        <w:rPr>
          <w:rFonts w:ascii="Arial" w:hAnsi="Arial" w:cs="Arial"/>
          <w:sz w:val="20"/>
          <w:szCs w:val="20"/>
        </w:rPr>
        <w:t xml:space="preserve"> environment, go to the file browser in the left pane and locate the 3_</w:t>
      </w:r>
      <w:r w:rsidR="00067003">
        <w:rPr>
          <w:rFonts w:ascii="Arial" w:hAnsi="Arial" w:cs="Arial"/>
          <w:sz w:val="20"/>
          <w:szCs w:val="20"/>
        </w:rPr>
        <w:t>5</w:t>
      </w:r>
      <w:r w:rsidRPr="00E43D59">
        <w:rPr>
          <w:rFonts w:ascii="Arial" w:hAnsi="Arial" w:cs="Arial"/>
          <w:sz w:val="20"/>
          <w:szCs w:val="20"/>
        </w:rPr>
        <w:t>-</w:t>
      </w:r>
      <w:proofErr w:type="gramStart"/>
      <w:r w:rsidRPr="00E43D59">
        <w:rPr>
          <w:rFonts w:ascii="Arial" w:hAnsi="Arial" w:cs="Arial"/>
          <w:sz w:val="20"/>
          <w:szCs w:val="20"/>
        </w:rPr>
        <w:t>machinelearning.jpynb</w:t>
      </w:r>
      <w:proofErr w:type="gramEnd"/>
      <w:r w:rsidRPr="00E43D59">
        <w:rPr>
          <w:rFonts w:ascii="Arial" w:hAnsi="Arial" w:cs="Arial"/>
          <w:sz w:val="20"/>
          <w:szCs w:val="20"/>
        </w:rPr>
        <w:t xml:space="preserve"> file &amp; open it. </w:t>
      </w:r>
      <w:r w:rsidRPr="0004643A">
        <w:rPr>
          <w:rFonts w:ascii="Arial" w:hAnsi="Arial" w:cs="Arial"/>
          <w:sz w:val="20"/>
          <w:szCs w:val="20"/>
        </w:rPr>
        <w:t xml:space="preserve"> </w:t>
      </w:r>
    </w:p>
    <w:p w14:paraId="74218B8E" w14:textId="2E421D68" w:rsidR="0004643A" w:rsidRPr="00987FD1" w:rsidRDefault="0004643A" w:rsidP="00B039BC">
      <w:pPr>
        <w:rPr>
          <w:rFonts w:ascii="Arial" w:hAnsi="Arial" w:cs="Arial"/>
          <w:sz w:val="20"/>
          <w:szCs w:val="20"/>
        </w:rPr>
      </w:pPr>
      <w:r w:rsidRPr="0004643A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96EFB05" wp14:editId="1DAB7BED">
            <wp:extent cx="2687955" cy="1547974"/>
            <wp:effectExtent l="0" t="0" r="0" b="0"/>
            <wp:docPr id="2112297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29773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95266" cy="1552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396CE" w14:textId="09CDD324" w:rsidR="00B039BC" w:rsidRPr="0004643A" w:rsidRDefault="00B039BC" w:rsidP="0004643A">
      <w:pPr>
        <w:pStyle w:val="ListParagraph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Follow the instructions </w:t>
      </w: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in the notebook</w:t>
      </w:r>
    </w:p>
    <w:p w14:paraId="36EE0201" w14:textId="6967B6A2" w:rsidR="0004643A" w:rsidRDefault="0004643A" w:rsidP="0004643A">
      <w:pPr>
        <w:pStyle w:val="ListParagraph"/>
        <w:numPr>
          <w:ilvl w:val="1"/>
          <w:numId w:val="13"/>
        </w:numPr>
        <w:rPr>
          <w:rFonts w:ascii="Arial" w:hAnsi="Arial" w:cs="Arial"/>
          <w:sz w:val="20"/>
          <w:szCs w:val="20"/>
        </w:rPr>
      </w:pPr>
      <w:r w:rsidRPr="0004643A">
        <w:rPr>
          <w:rFonts w:ascii="Arial" w:hAnsi="Arial" w:cs="Arial"/>
          <w:sz w:val="20"/>
          <w:szCs w:val="20"/>
        </w:rPr>
        <w:t>Importing the data</w:t>
      </w:r>
    </w:p>
    <w:p w14:paraId="3133E1BA" w14:textId="2E675B96" w:rsidR="0004643A" w:rsidRDefault="0004643A" w:rsidP="0004643A">
      <w:pPr>
        <w:rPr>
          <w:rFonts w:ascii="Arial" w:hAnsi="Arial" w:cs="Arial"/>
          <w:sz w:val="20"/>
          <w:szCs w:val="20"/>
        </w:rPr>
      </w:pPr>
      <w:r w:rsidRPr="0004643A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2AA7DA1F" wp14:editId="4F7AE648">
            <wp:extent cx="6206067" cy="1993761"/>
            <wp:effectExtent l="0" t="0" r="4445" b="6985"/>
            <wp:docPr id="1791798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798107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26252" cy="2000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83B0B" w14:textId="6B859407" w:rsidR="0004643A" w:rsidRPr="0004643A" w:rsidRDefault="0004643A" w:rsidP="0004643A">
      <w:pPr>
        <w:rPr>
          <w:rFonts w:ascii="Arial" w:hAnsi="Arial" w:cs="Arial"/>
          <w:sz w:val="20"/>
          <w:szCs w:val="20"/>
        </w:rPr>
      </w:pPr>
      <w:r w:rsidRPr="0004643A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323A7FDC" wp14:editId="48687CB9">
            <wp:extent cx="5461000" cy="1517380"/>
            <wp:effectExtent l="0" t="0" r="6350" b="6985"/>
            <wp:docPr id="4020581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05818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04756" cy="152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69155F4D" w14:textId="73F5F21F" w:rsidR="009D7986" w:rsidRDefault="0004643A" w:rsidP="0004643A">
      <w:pPr>
        <w:rPr>
          <w:rFonts w:ascii="Arial" w:hAnsi="Arial" w:cs="Arial"/>
          <w:sz w:val="20"/>
          <w:szCs w:val="20"/>
        </w:rPr>
      </w:pPr>
      <w:r w:rsidRPr="0004643A">
        <w:rPr>
          <w:rFonts w:ascii="Arial" w:hAnsi="Arial" w:cs="Arial"/>
          <w:sz w:val="20"/>
          <w:szCs w:val="20"/>
        </w:rPr>
        <w:t>Step 1: Hosting the model</w:t>
      </w:r>
    </w:p>
    <w:p w14:paraId="3E06CBC0" w14:textId="6AE622CB" w:rsidR="009D7986" w:rsidRPr="0004643A" w:rsidRDefault="009D7986" w:rsidP="0004643A">
      <w:pPr>
        <w:rPr>
          <w:rFonts w:ascii="Arial" w:hAnsi="Arial" w:cs="Arial"/>
          <w:sz w:val="20"/>
          <w:szCs w:val="20"/>
        </w:rPr>
      </w:pPr>
      <w:r w:rsidRPr="009D7986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19D1BE75" wp14:editId="01807B86">
            <wp:extent cx="5410200" cy="1091921"/>
            <wp:effectExtent l="0" t="0" r="0" b="0"/>
            <wp:docPr id="6771967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19679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23245" cy="1094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9118F" w14:textId="67704E20" w:rsidR="0004643A" w:rsidRDefault="0004643A" w:rsidP="0004643A">
      <w:pPr>
        <w:rPr>
          <w:rFonts w:ascii="Arial" w:hAnsi="Arial" w:cs="Arial"/>
          <w:sz w:val="20"/>
          <w:szCs w:val="20"/>
        </w:rPr>
      </w:pPr>
      <w:r w:rsidRPr="0004643A">
        <w:rPr>
          <w:rFonts w:ascii="Arial" w:hAnsi="Arial" w:cs="Arial"/>
          <w:sz w:val="20"/>
          <w:szCs w:val="20"/>
        </w:rPr>
        <w:t>Step 2: Performing predictions</w:t>
      </w:r>
    </w:p>
    <w:p w14:paraId="21DC6563" w14:textId="3D621E96" w:rsidR="009D7986" w:rsidRDefault="009D7986" w:rsidP="0004643A">
      <w:pPr>
        <w:rPr>
          <w:rFonts w:ascii="Arial" w:hAnsi="Arial" w:cs="Arial"/>
          <w:sz w:val="20"/>
          <w:szCs w:val="20"/>
        </w:rPr>
      </w:pPr>
      <w:r w:rsidRPr="009D7986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83C4425" wp14:editId="649C8983">
            <wp:extent cx="5418667" cy="2304574"/>
            <wp:effectExtent l="0" t="0" r="0" b="635"/>
            <wp:docPr id="13148835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88350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33789" cy="231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DF035" w14:textId="79C379F3" w:rsidR="009D7986" w:rsidRDefault="009D7986" w:rsidP="0004643A">
      <w:pPr>
        <w:rPr>
          <w:rFonts w:ascii="Arial" w:hAnsi="Arial" w:cs="Arial"/>
          <w:sz w:val="20"/>
          <w:szCs w:val="20"/>
        </w:rPr>
      </w:pPr>
      <w:r w:rsidRPr="009D7986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577DF76" wp14:editId="352C263B">
            <wp:extent cx="5392530" cy="3056467"/>
            <wp:effectExtent l="0" t="0" r="0" b="0"/>
            <wp:docPr id="2644146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1465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12920" cy="3068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02FCCAAD" w14:textId="4230F8D6" w:rsidR="009D7986" w:rsidRPr="0004643A" w:rsidRDefault="009D7986" w:rsidP="0004643A">
      <w:pPr>
        <w:rPr>
          <w:rFonts w:ascii="Arial" w:hAnsi="Arial" w:cs="Arial"/>
          <w:sz w:val="20"/>
          <w:szCs w:val="20"/>
        </w:rPr>
      </w:pPr>
      <w:r w:rsidRPr="009D7986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6BC6FFC2" wp14:editId="1D68A95F">
            <wp:extent cx="5689600" cy="1606585"/>
            <wp:effectExtent l="0" t="0" r="6350" b="0"/>
            <wp:docPr id="1101425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425973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96155" cy="1608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D60D2" w14:textId="2BA83E34" w:rsidR="0004643A" w:rsidRDefault="0004643A" w:rsidP="0004643A">
      <w:pPr>
        <w:rPr>
          <w:rFonts w:ascii="Arial" w:hAnsi="Arial" w:cs="Arial"/>
          <w:sz w:val="20"/>
          <w:szCs w:val="20"/>
        </w:rPr>
      </w:pPr>
      <w:r w:rsidRPr="0004643A">
        <w:rPr>
          <w:rFonts w:ascii="Arial" w:hAnsi="Arial" w:cs="Arial"/>
          <w:sz w:val="20"/>
          <w:szCs w:val="20"/>
        </w:rPr>
        <w:t>Step 3: Terminating the deployed model</w:t>
      </w:r>
    </w:p>
    <w:p w14:paraId="695E1D70" w14:textId="5210676E" w:rsidR="009D7986" w:rsidRDefault="009D7986" w:rsidP="0004643A">
      <w:pPr>
        <w:rPr>
          <w:rFonts w:ascii="Arial" w:hAnsi="Arial" w:cs="Arial"/>
          <w:sz w:val="20"/>
          <w:szCs w:val="20"/>
        </w:rPr>
      </w:pPr>
      <w:r w:rsidRPr="009D7986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A5CC60B" wp14:editId="433BCCE4">
            <wp:extent cx="5952067" cy="540486"/>
            <wp:effectExtent l="0" t="0" r="0" b="0"/>
            <wp:docPr id="5198645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86454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76420" cy="542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2B85A" w14:textId="520EACD8" w:rsidR="0004643A" w:rsidRDefault="0004643A" w:rsidP="0004643A">
      <w:pPr>
        <w:rPr>
          <w:rFonts w:ascii="Arial" w:hAnsi="Arial" w:cs="Arial"/>
          <w:sz w:val="20"/>
          <w:szCs w:val="20"/>
        </w:rPr>
      </w:pPr>
      <w:r w:rsidRPr="0004643A">
        <w:rPr>
          <w:rFonts w:ascii="Arial" w:hAnsi="Arial" w:cs="Arial"/>
          <w:sz w:val="20"/>
          <w:szCs w:val="20"/>
        </w:rPr>
        <w:t>Step 4: Performing a batch transform</w:t>
      </w:r>
    </w:p>
    <w:p w14:paraId="7EDE2024" w14:textId="40B8FBB3" w:rsidR="009D7986" w:rsidRDefault="009D7986" w:rsidP="0004643A">
      <w:pPr>
        <w:rPr>
          <w:rFonts w:ascii="Arial" w:hAnsi="Arial" w:cs="Arial"/>
          <w:sz w:val="20"/>
          <w:szCs w:val="20"/>
        </w:rPr>
      </w:pPr>
      <w:r w:rsidRPr="009D7986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2BECECC1" wp14:editId="0A99D40F">
            <wp:extent cx="5689600" cy="2656820"/>
            <wp:effectExtent l="0" t="0" r="6350" b="0"/>
            <wp:docPr id="13418001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800137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03851" cy="266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0971D058" w14:textId="0DC4428D" w:rsidR="00471BC7" w:rsidRDefault="00471BC7" w:rsidP="0004643A">
      <w:pPr>
        <w:rPr>
          <w:rFonts w:ascii="Arial" w:hAnsi="Arial" w:cs="Arial"/>
          <w:sz w:val="20"/>
          <w:szCs w:val="20"/>
        </w:rPr>
      </w:pPr>
      <w:r w:rsidRPr="00471BC7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1C7F08C" wp14:editId="7DC51BB1">
            <wp:extent cx="5679783" cy="2091267"/>
            <wp:effectExtent l="0" t="0" r="0" b="4445"/>
            <wp:docPr id="1055432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432973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15719" cy="2104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31CB4F05" w14:textId="57352257" w:rsidR="00471BC7" w:rsidRPr="0004643A" w:rsidRDefault="00471BC7" w:rsidP="0004643A">
      <w:pPr>
        <w:rPr>
          <w:rFonts w:ascii="Arial" w:hAnsi="Arial" w:cs="Arial"/>
          <w:sz w:val="20"/>
          <w:szCs w:val="20"/>
        </w:rPr>
      </w:pPr>
      <w:r w:rsidRPr="00471BC7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2C734277" wp14:editId="0C961B63">
            <wp:extent cx="5234552" cy="4902200"/>
            <wp:effectExtent l="0" t="0" r="4445" b="0"/>
            <wp:docPr id="917890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890754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44917" cy="4911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D4896" w14:textId="77777777" w:rsidR="00B039BC" w:rsidRDefault="00B039BC" w:rsidP="00B039BC">
      <w:pPr>
        <w:rPr>
          <w:rFonts w:ascii="Arial" w:hAnsi="Arial" w:cs="Arial"/>
          <w:b/>
          <w:bCs/>
          <w:sz w:val="20"/>
          <w:szCs w:val="20"/>
        </w:rPr>
      </w:pPr>
      <w:r w:rsidRPr="00B039BC">
        <w:rPr>
          <w:rFonts w:ascii="Arial" w:hAnsi="Arial" w:cs="Arial"/>
          <w:b/>
          <w:bCs/>
          <w:sz w:val="20"/>
          <w:szCs w:val="20"/>
        </w:rPr>
        <w:t>Conclusion</w:t>
      </w:r>
    </w:p>
    <w:p w14:paraId="3D582D04" w14:textId="77777777" w:rsidR="00067003" w:rsidRPr="00067003" w:rsidRDefault="00067003" w:rsidP="00067003">
      <w:pPr>
        <w:numPr>
          <w:ilvl w:val="0"/>
          <w:numId w:val="15"/>
        </w:numPr>
        <w:rPr>
          <w:rFonts w:ascii="Arial" w:hAnsi="Arial" w:cs="Arial"/>
          <w:sz w:val="20"/>
          <w:szCs w:val="20"/>
        </w:rPr>
      </w:pPr>
      <w:r w:rsidRPr="00067003">
        <w:rPr>
          <w:rFonts w:ascii="Arial" w:hAnsi="Arial" w:cs="Arial"/>
          <w:sz w:val="20"/>
          <w:szCs w:val="20"/>
        </w:rPr>
        <w:t>Deployed a machine learning model</w:t>
      </w:r>
    </w:p>
    <w:p w14:paraId="7AC3C4DF" w14:textId="77777777" w:rsidR="00067003" w:rsidRPr="00067003" w:rsidRDefault="00067003" w:rsidP="00067003">
      <w:pPr>
        <w:numPr>
          <w:ilvl w:val="0"/>
          <w:numId w:val="15"/>
        </w:numPr>
        <w:rPr>
          <w:rFonts w:ascii="Arial" w:hAnsi="Arial" w:cs="Arial"/>
          <w:sz w:val="20"/>
          <w:szCs w:val="20"/>
        </w:rPr>
      </w:pPr>
      <w:r w:rsidRPr="00067003">
        <w:rPr>
          <w:rFonts w:ascii="Arial" w:hAnsi="Arial" w:cs="Arial"/>
          <w:sz w:val="20"/>
          <w:szCs w:val="20"/>
        </w:rPr>
        <w:t>Used the test dataset to perform a batch transformation with the model</w:t>
      </w:r>
    </w:p>
    <w:p w14:paraId="0414CEE1" w14:textId="77777777" w:rsidR="00B039BC" w:rsidRPr="00B039BC" w:rsidRDefault="00B039BC" w:rsidP="00B039BC">
      <w:pPr>
        <w:rPr>
          <w:rFonts w:ascii="Arial" w:hAnsi="Arial" w:cs="Arial"/>
          <w:b/>
          <w:bCs/>
          <w:sz w:val="20"/>
          <w:szCs w:val="20"/>
        </w:rPr>
      </w:pPr>
    </w:p>
    <w:p w14:paraId="598C5570" w14:textId="77777777" w:rsidR="00B039BC" w:rsidRDefault="00B039BC" w:rsidP="00B039BC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Lab complete</w:t>
      </w:r>
    </w:p>
    <w:p w14:paraId="77B69E1F" w14:textId="77777777" w:rsidR="00B039BC" w:rsidRPr="00F86CA7" w:rsidRDefault="00B039BC" w:rsidP="00B039B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8F3B6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In order to end the lab, choose </w:t>
      </w:r>
      <w:r w:rsidRPr="008F3B66">
        <w:rPr>
          <w:rFonts w:ascii="Arial" w:eastAsia="Times New Roman" w:hAnsi="Arial" w:cs="Arial"/>
          <w:color w:val="000000"/>
          <w:kern w:val="0"/>
          <w:sz w:val="20"/>
          <w:szCs w:val="20"/>
          <w:bdr w:val="single" w:sz="6" w:space="2" w:color="auto" w:frame="1"/>
          <w:shd w:val="clear" w:color="auto" w:fill="F2F3F4"/>
          <w:lang w:eastAsia="en-IN"/>
          <w14:ligatures w14:val="none"/>
        </w:rPr>
        <w:t>End Lab</w:t>
      </w:r>
      <w:r w:rsidRPr="008F3B6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, and then choose </w:t>
      </w:r>
      <w:r w:rsidRPr="008F3B66">
        <w:rPr>
          <w:rFonts w:ascii="Arial" w:eastAsia="Times New Roman" w:hAnsi="Arial" w:cs="Arial"/>
          <w:b/>
          <w:bCs/>
          <w:color w:val="FFFFFF"/>
          <w:kern w:val="0"/>
          <w:sz w:val="20"/>
          <w:szCs w:val="20"/>
          <w:shd w:val="clear" w:color="auto" w:fill="257ACF"/>
          <w:lang w:eastAsia="en-IN"/>
          <w14:ligatures w14:val="none"/>
        </w:rPr>
        <w:t>Yes</w:t>
      </w:r>
      <w:r w:rsidRPr="008F3B66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. </w:t>
      </w:r>
    </w:p>
    <w:p w14:paraId="33DD15CE" w14:textId="77777777" w:rsidR="00B039BC" w:rsidRPr="00E43D59" w:rsidRDefault="00B039BC" w:rsidP="00B039BC">
      <w:pPr>
        <w:rPr>
          <w:rFonts w:ascii="Arial" w:hAnsi="Arial" w:cs="Arial"/>
          <w:b/>
          <w:bCs/>
          <w:sz w:val="20"/>
          <w:szCs w:val="20"/>
        </w:rPr>
      </w:pPr>
    </w:p>
    <w:p w14:paraId="439A5421" w14:textId="77777777" w:rsidR="00B039BC" w:rsidRPr="00987FD1" w:rsidRDefault="00B039BC" w:rsidP="00B039BC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4022AF17" wp14:editId="0DA3CEB7">
            <wp:extent cx="6088841" cy="973667"/>
            <wp:effectExtent l="0" t="0" r="7620" b="0"/>
            <wp:docPr id="5520460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267461" name=""/>
                    <pic:cNvPicPr/>
                  </pic:nvPicPr>
                  <pic:blipFill rotWithShape="1">
                    <a:blip r:embed="rId31"/>
                    <a:srcRect l="29961" t="24809" r="9296" b="57923"/>
                    <a:stretch/>
                  </pic:blipFill>
                  <pic:spPr bwMode="auto">
                    <a:xfrm>
                      <a:off x="0" y="0"/>
                      <a:ext cx="6161047" cy="9852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332845" w14:textId="535ADE80" w:rsidR="00FE1169" w:rsidRDefault="00FE1169">
      <w:r>
        <w:br w:type="page"/>
      </w:r>
    </w:p>
    <w:p w14:paraId="62A96013" w14:textId="3B453F46" w:rsidR="00FE1169" w:rsidRPr="009F05C2" w:rsidRDefault="00FE1169" w:rsidP="00FE1169">
      <w:pPr>
        <w:jc w:val="center"/>
        <w:rPr>
          <w:rFonts w:ascii="Arial" w:eastAsia="Arial" w:hAnsi="Arial" w:cs="Arial"/>
          <w:b/>
          <w:bCs/>
          <w:kern w:val="0"/>
          <w:sz w:val="20"/>
          <w:szCs w:val="20"/>
          <w:u w:val="single"/>
          <w:lang w:val="en-US"/>
          <w14:ligatures w14:val="none"/>
        </w:rPr>
      </w:pPr>
      <w:r w:rsidRPr="009F05C2">
        <w:rPr>
          <w:rFonts w:ascii="Arial" w:hAnsi="Arial" w:cs="Arial"/>
          <w:b/>
          <w:bCs/>
          <w:sz w:val="20"/>
          <w:szCs w:val="20"/>
          <w:lang w:val="en-US"/>
        </w:rPr>
        <w:lastRenderedPageBreak/>
        <w:t xml:space="preserve">LAB – </w:t>
      </w:r>
      <w:r>
        <w:rPr>
          <w:rFonts w:ascii="Arial" w:hAnsi="Arial" w:cs="Arial"/>
          <w:b/>
          <w:bCs/>
          <w:sz w:val="20"/>
          <w:szCs w:val="20"/>
          <w:lang w:val="en-US"/>
        </w:rPr>
        <w:t>6</w:t>
      </w:r>
    </w:p>
    <w:p w14:paraId="6B2D4644" w14:textId="2264302B" w:rsidR="00FE1169" w:rsidRPr="009F05C2" w:rsidRDefault="00FE1169" w:rsidP="00FE1169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Objective: </w:t>
      </w:r>
      <w:r w:rsidRPr="00FE1169">
        <w:rPr>
          <w:rFonts w:ascii="Arial" w:hAnsi="Arial" w:cs="Arial"/>
          <w:sz w:val="20"/>
          <w:szCs w:val="20"/>
          <w:lang w:val="en-US"/>
        </w:rPr>
        <w:t xml:space="preserve">Amazon </w:t>
      </w:r>
      <w:proofErr w:type="spellStart"/>
      <w:r w:rsidRPr="00FE1169">
        <w:rPr>
          <w:rFonts w:ascii="Arial" w:hAnsi="Arial" w:cs="Arial"/>
          <w:sz w:val="20"/>
          <w:szCs w:val="20"/>
          <w:lang w:val="en-US"/>
        </w:rPr>
        <w:t>SageMaker</w:t>
      </w:r>
      <w:proofErr w:type="spellEnd"/>
      <w:r w:rsidRPr="00FE1169">
        <w:rPr>
          <w:rFonts w:ascii="Arial" w:hAnsi="Arial" w:cs="Arial"/>
          <w:sz w:val="20"/>
          <w:szCs w:val="20"/>
          <w:lang w:val="en-US"/>
        </w:rPr>
        <w:t xml:space="preserve"> - Generating model performance </w:t>
      </w:r>
      <w:proofErr w:type="spellStart"/>
      <w:r w:rsidRPr="00FE1169">
        <w:rPr>
          <w:rFonts w:ascii="Arial" w:hAnsi="Arial" w:cs="Arial"/>
          <w:sz w:val="20"/>
          <w:szCs w:val="20"/>
          <w:lang w:val="en-US"/>
        </w:rPr>
        <w:t>metrics</w:t>
      </w:r>
      <w:r w:rsidRPr="009F05C2">
        <w:rPr>
          <w:rFonts w:ascii="Arial" w:hAnsi="Arial" w:cs="Arial"/>
          <w:sz w:val="20"/>
          <w:szCs w:val="20"/>
          <w:lang w:val="en-US"/>
        </w:rPr>
        <w:t>Procedure</w:t>
      </w:r>
      <w:proofErr w:type="spellEnd"/>
      <w:r w:rsidRPr="009F05C2">
        <w:rPr>
          <w:rFonts w:ascii="Arial" w:hAnsi="Arial" w:cs="Arial"/>
          <w:sz w:val="20"/>
          <w:szCs w:val="20"/>
          <w:lang w:val="en-US"/>
        </w:rPr>
        <w:t xml:space="preserve">: </w:t>
      </w:r>
    </w:p>
    <w:p w14:paraId="42ED88CD" w14:textId="77777777" w:rsidR="00FE1169" w:rsidRDefault="00FE1169" w:rsidP="00FE1169">
      <w:pPr>
        <w:pStyle w:val="ListParagraph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>Accessing the AWS Management Console</w:t>
      </w:r>
    </w:p>
    <w:p w14:paraId="2DA6021B" w14:textId="77777777" w:rsidR="00FE1169" w:rsidRPr="008F154C" w:rsidRDefault="00FE1169" w:rsidP="00FE1169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472AA5F9" wp14:editId="4A2E0BB6">
            <wp:extent cx="5250266" cy="1244600"/>
            <wp:effectExtent l="0" t="0" r="7620" b="0"/>
            <wp:docPr id="4111029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585972" name=""/>
                    <pic:cNvPicPr/>
                  </pic:nvPicPr>
                  <pic:blipFill rotWithShape="1">
                    <a:blip r:embed="rId7"/>
                    <a:srcRect l="30098" t="24809" r="9290" b="49647"/>
                    <a:stretch/>
                  </pic:blipFill>
                  <pic:spPr bwMode="auto">
                    <a:xfrm>
                      <a:off x="0" y="0"/>
                      <a:ext cx="5278845" cy="1251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3E2A50" w14:textId="293659CC" w:rsidR="00FE1169" w:rsidRPr="00DF610B" w:rsidRDefault="00FE1169" w:rsidP="00FE1169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 xml:space="preserve">Task 1: Accessing a notebook instance in Amazon </w:t>
      </w:r>
      <w:proofErr w:type="spellStart"/>
      <w:r w:rsidRPr="00987FD1">
        <w:rPr>
          <w:rFonts w:ascii="Arial" w:hAnsi="Arial" w:cs="Arial"/>
          <w:b/>
          <w:bCs/>
          <w:sz w:val="20"/>
          <w:szCs w:val="20"/>
        </w:rPr>
        <w:t>SageMaker</w:t>
      </w:r>
      <w:proofErr w:type="spellEnd"/>
    </w:p>
    <w:p w14:paraId="759A5243" w14:textId="29AD78B9" w:rsidR="00DF610B" w:rsidRPr="00987FD1" w:rsidRDefault="00DF610B" w:rsidP="00FE1169">
      <w:pPr>
        <w:rPr>
          <w:rFonts w:ascii="Arial" w:hAnsi="Arial" w:cs="Arial"/>
          <w:sz w:val="20"/>
          <w:szCs w:val="20"/>
        </w:rPr>
      </w:pPr>
      <w:r w:rsidRPr="00DF610B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EFD1C5B" wp14:editId="19B7A757">
            <wp:extent cx="6019800" cy="1006800"/>
            <wp:effectExtent l="0" t="0" r="0" b="3175"/>
            <wp:docPr id="14680801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080119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032725" cy="1008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A3440" w14:textId="77777777" w:rsidR="00FE1169" w:rsidRPr="00987FD1" w:rsidRDefault="00FE1169" w:rsidP="00FE1169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Task 2: Opening a notebook in your notebook instance</w:t>
      </w:r>
    </w:p>
    <w:p w14:paraId="5FC29F56" w14:textId="6A6A388E" w:rsidR="00FE1169" w:rsidRPr="002968E3" w:rsidRDefault="00FE1169" w:rsidP="00FE1169">
      <w:pPr>
        <w:pStyle w:val="ListParagraph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0E43D59">
        <w:rPr>
          <w:rFonts w:ascii="Arial" w:hAnsi="Arial" w:cs="Arial"/>
          <w:sz w:val="20"/>
          <w:szCs w:val="20"/>
        </w:rPr>
        <w:t xml:space="preserve">In your </w:t>
      </w:r>
      <w:proofErr w:type="spellStart"/>
      <w:r w:rsidRPr="00E43D59">
        <w:rPr>
          <w:rFonts w:ascii="Arial" w:hAnsi="Arial" w:cs="Arial"/>
          <w:sz w:val="20"/>
          <w:szCs w:val="20"/>
        </w:rPr>
        <w:t>JupyterLab</w:t>
      </w:r>
      <w:proofErr w:type="spellEnd"/>
      <w:r w:rsidRPr="00E43D59">
        <w:rPr>
          <w:rFonts w:ascii="Arial" w:hAnsi="Arial" w:cs="Arial"/>
          <w:sz w:val="20"/>
          <w:szCs w:val="20"/>
        </w:rPr>
        <w:t xml:space="preserve"> environment, go to the file browser in the left pane and locate the 3_</w:t>
      </w:r>
      <w:r w:rsidR="002968E3">
        <w:rPr>
          <w:rFonts w:ascii="Arial" w:hAnsi="Arial" w:cs="Arial"/>
          <w:sz w:val="20"/>
          <w:szCs w:val="20"/>
        </w:rPr>
        <w:t>6</w:t>
      </w:r>
      <w:r w:rsidRPr="00E43D59">
        <w:rPr>
          <w:rFonts w:ascii="Arial" w:hAnsi="Arial" w:cs="Arial"/>
          <w:sz w:val="20"/>
          <w:szCs w:val="20"/>
        </w:rPr>
        <w:t>-</w:t>
      </w:r>
      <w:proofErr w:type="gramStart"/>
      <w:r w:rsidRPr="00E43D59">
        <w:rPr>
          <w:rFonts w:ascii="Arial" w:hAnsi="Arial" w:cs="Arial"/>
          <w:sz w:val="20"/>
          <w:szCs w:val="20"/>
        </w:rPr>
        <w:t>machinelearning.jpynb</w:t>
      </w:r>
      <w:proofErr w:type="gramEnd"/>
      <w:r w:rsidRPr="00E43D59">
        <w:rPr>
          <w:rFonts w:ascii="Arial" w:hAnsi="Arial" w:cs="Arial"/>
          <w:sz w:val="20"/>
          <w:szCs w:val="20"/>
        </w:rPr>
        <w:t xml:space="preserve"> file &amp; open it. </w:t>
      </w:r>
      <w:r w:rsidRPr="00DE212E">
        <w:rPr>
          <w:rFonts w:ascii="Arial" w:hAnsi="Arial" w:cs="Arial"/>
          <w:sz w:val="20"/>
          <w:szCs w:val="20"/>
        </w:rPr>
        <w:t xml:space="preserve"> </w:t>
      </w:r>
      <w:r w:rsidRPr="002968E3">
        <w:rPr>
          <w:rFonts w:ascii="Arial" w:hAnsi="Arial" w:cs="Arial"/>
          <w:sz w:val="20"/>
          <w:szCs w:val="20"/>
        </w:rPr>
        <w:t xml:space="preserve"> </w:t>
      </w:r>
    </w:p>
    <w:p w14:paraId="2F974970" w14:textId="3DCCAD16" w:rsidR="002968E3" w:rsidRPr="00987FD1" w:rsidRDefault="002968E3" w:rsidP="00FE1169">
      <w:pPr>
        <w:rPr>
          <w:rFonts w:ascii="Arial" w:hAnsi="Arial" w:cs="Arial"/>
          <w:sz w:val="20"/>
          <w:szCs w:val="20"/>
        </w:rPr>
      </w:pPr>
      <w:r w:rsidRPr="002968E3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018EE0B" wp14:editId="2AEE8D56">
            <wp:extent cx="2865120" cy="1426222"/>
            <wp:effectExtent l="0" t="0" r="0" b="2540"/>
            <wp:docPr id="17281276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12765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874437" cy="143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78A1F" w14:textId="77777777" w:rsidR="00FE1169" w:rsidRPr="00D90171" w:rsidRDefault="00FE1169" w:rsidP="00FE1169">
      <w:pPr>
        <w:pStyle w:val="ListParagraph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Follow the instructions </w:t>
      </w: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in the notebook</w:t>
      </w:r>
    </w:p>
    <w:p w14:paraId="5B5FE624" w14:textId="5913086B" w:rsidR="00D90171" w:rsidRPr="00D90171" w:rsidRDefault="00D90171" w:rsidP="00D90171">
      <w:pPr>
        <w:rPr>
          <w:rFonts w:ascii="Arial" w:hAnsi="Arial" w:cs="Arial"/>
          <w:sz w:val="20"/>
          <w:szCs w:val="20"/>
        </w:rPr>
      </w:pPr>
      <w:r w:rsidRPr="00D90171">
        <w:rPr>
          <w:rFonts w:ascii="Arial" w:hAnsi="Arial" w:cs="Arial"/>
          <w:sz w:val="20"/>
          <w:szCs w:val="20"/>
        </w:rPr>
        <w:t>Importing the data and training the model</w:t>
      </w:r>
    </w:p>
    <w:p w14:paraId="6016B84E" w14:textId="2A4399DC" w:rsidR="008A1382" w:rsidRDefault="002968E3">
      <w:r w:rsidRPr="002968E3">
        <w:rPr>
          <w:noProof/>
        </w:rPr>
        <w:drawing>
          <wp:inline distT="0" distB="0" distL="0" distR="0" wp14:anchorId="7E725393" wp14:editId="5A8A5B3D">
            <wp:extent cx="5724525" cy="2319320"/>
            <wp:effectExtent l="0" t="0" r="0" b="5080"/>
            <wp:docPr id="5200116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011632" name=""/>
                    <pic:cNvPicPr/>
                  </pic:nvPicPr>
                  <pic:blipFill rotWithShape="1">
                    <a:blip r:embed="rId34"/>
                    <a:srcRect t="5422"/>
                    <a:stretch/>
                  </pic:blipFill>
                  <pic:spPr bwMode="auto">
                    <a:xfrm>
                      <a:off x="0" y="0"/>
                      <a:ext cx="5743932" cy="23271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1AD383" w14:textId="3EC4C194" w:rsidR="002968E3" w:rsidRDefault="00D90171">
      <w:r w:rsidRPr="00D90171">
        <w:rPr>
          <w:noProof/>
        </w:rPr>
        <w:lastRenderedPageBreak/>
        <w:drawing>
          <wp:inline distT="0" distB="0" distL="0" distR="0" wp14:anchorId="4950DAE2" wp14:editId="59A2008C">
            <wp:extent cx="5817687" cy="4171950"/>
            <wp:effectExtent l="0" t="0" r="0" b="0"/>
            <wp:docPr id="1179788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78861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820998" cy="417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23BCE" w14:textId="738AFEA3" w:rsidR="002968E3" w:rsidRDefault="002968E3" w:rsidP="00D90171">
      <w:pPr>
        <w:spacing w:after="0"/>
        <w:rPr>
          <w:rFonts w:ascii="Arial" w:hAnsi="Arial" w:cs="Arial"/>
          <w:sz w:val="20"/>
          <w:szCs w:val="20"/>
        </w:rPr>
      </w:pPr>
      <w:r w:rsidRPr="002968E3">
        <w:rPr>
          <w:rFonts w:ascii="Arial" w:hAnsi="Arial" w:cs="Arial"/>
          <w:sz w:val="20"/>
          <w:szCs w:val="20"/>
        </w:rPr>
        <w:t>Step 1: Exploring the results</w:t>
      </w:r>
    </w:p>
    <w:p w14:paraId="4346D0C3" w14:textId="68163028" w:rsidR="00D90171" w:rsidRDefault="00D90171" w:rsidP="00D90171">
      <w:pPr>
        <w:spacing w:after="0"/>
        <w:rPr>
          <w:rFonts w:ascii="Arial" w:hAnsi="Arial" w:cs="Arial"/>
          <w:sz w:val="20"/>
          <w:szCs w:val="20"/>
        </w:rPr>
      </w:pPr>
      <w:r w:rsidRPr="00D90171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6425329" wp14:editId="077FBB44">
            <wp:extent cx="5516880" cy="3574141"/>
            <wp:effectExtent l="0" t="0" r="7620" b="7620"/>
            <wp:docPr id="9467445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744506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19551" cy="3575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404CF" w14:textId="77777777" w:rsidR="00D90171" w:rsidRDefault="00D90171" w:rsidP="00D90171">
      <w:pPr>
        <w:spacing w:after="0"/>
        <w:rPr>
          <w:rFonts w:ascii="Arial" w:hAnsi="Arial" w:cs="Arial"/>
          <w:sz w:val="20"/>
          <w:szCs w:val="20"/>
        </w:rPr>
      </w:pPr>
    </w:p>
    <w:p w14:paraId="3E84F67C" w14:textId="43DBB798" w:rsidR="002968E3" w:rsidRDefault="002968E3">
      <w:pPr>
        <w:rPr>
          <w:rFonts w:ascii="Arial" w:hAnsi="Arial" w:cs="Arial"/>
          <w:sz w:val="20"/>
          <w:szCs w:val="20"/>
        </w:rPr>
      </w:pPr>
      <w:r w:rsidRPr="002968E3">
        <w:rPr>
          <w:rFonts w:ascii="Arial" w:hAnsi="Arial" w:cs="Arial"/>
          <w:sz w:val="20"/>
          <w:szCs w:val="20"/>
        </w:rPr>
        <w:t>Step 2: Creating a confusion matrix</w:t>
      </w:r>
    </w:p>
    <w:p w14:paraId="350272EB" w14:textId="0543E861" w:rsidR="00D90171" w:rsidRDefault="00D90171">
      <w:pPr>
        <w:rPr>
          <w:rFonts w:ascii="Arial" w:hAnsi="Arial" w:cs="Arial"/>
          <w:sz w:val="20"/>
          <w:szCs w:val="20"/>
        </w:rPr>
      </w:pPr>
      <w:r w:rsidRPr="00D90171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19368D09" wp14:editId="38157620">
            <wp:extent cx="5372100" cy="3185998"/>
            <wp:effectExtent l="0" t="0" r="0" b="0"/>
            <wp:docPr id="7899794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979433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80226" cy="3190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416B6" w14:textId="23D2351A" w:rsidR="00D90171" w:rsidRDefault="00D90171">
      <w:pPr>
        <w:rPr>
          <w:rFonts w:ascii="Arial" w:hAnsi="Arial" w:cs="Arial"/>
          <w:sz w:val="20"/>
          <w:szCs w:val="20"/>
        </w:rPr>
      </w:pPr>
      <w:r w:rsidRPr="00D90171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24BE72F" wp14:editId="7AD20EB7">
            <wp:extent cx="4617720" cy="4533212"/>
            <wp:effectExtent l="0" t="0" r="0" b="1270"/>
            <wp:docPr id="5759298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929863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621876" cy="4537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B5D32" w14:textId="5DB33277" w:rsidR="002968E3" w:rsidRDefault="002968E3">
      <w:pPr>
        <w:rPr>
          <w:rFonts w:ascii="Arial" w:hAnsi="Arial" w:cs="Arial"/>
          <w:sz w:val="20"/>
          <w:szCs w:val="20"/>
        </w:rPr>
      </w:pPr>
      <w:r w:rsidRPr="002968E3">
        <w:rPr>
          <w:rFonts w:ascii="Arial" w:hAnsi="Arial" w:cs="Arial"/>
          <w:sz w:val="20"/>
          <w:szCs w:val="20"/>
        </w:rPr>
        <w:t>Step 3: Calculating performance statistics</w:t>
      </w:r>
    </w:p>
    <w:p w14:paraId="41240A81" w14:textId="1EB3C5B1" w:rsidR="00D90171" w:rsidRDefault="00D90171">
      <w:pPr>
        <w:rPr>
          <w:rFonts w:ascii="Arial" w:hAnsi="Arial" w:cs="Arial"/>
          <w:sz w:val="20"/>
          <w:szCs w:val="20"/>
        </w:rPr>
      </w:pPr>
      <w:r w:rsidRPr="00D90171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5FFDC016" wp14:editId="5629424F">
            <wp:extent cx="4107180" cy="1600592"/>
            <wp:effectExtent l="0" t="0" r="7620" b="0"/>
            <wp:docPr id="61033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33348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113638" cy="160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7627282E" w14:textId="1BF88234" w:rsidR="00A80DAD" w:rsidRDefault="00A80DAD">
      <w:pPr>
        <w:rPr>
          <w:rFonts w:ascii="Arial" w:hAnsi="Arial" w:cs="Arial"/>
          <w:sz w:val="20"/>
          <w:szCs w:val="20"/>
        </w:rPr>
      </w:pPr>
      <w:r w:rsidRPr="00A80DAD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27A7D54A" wp14:editId="4318A41F">
            <wp:extent cx="5581456" cy="3752850"/>
            <wp:effectExtent l="0" t="0" r="635" b="0"/>
            <wp:docPr id="21244933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49333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97817" cy="3763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DBA3B" w14:textId="1FEA9112" w:rsidR="00A80DAD" w:rsidRDefault="00A80DAD">
      <w:pPr>
        <w:rPr>
          <w:rFonts w:ascii="Arial" w:hAnsi="Arial" w:cs="Arial"/>
          <w:sz w:val="20"/>
          <w:szCs w:val="20"/>
        </w:rPr>
      </w:pPr>
      <w:r w:rsidRPr="00A80DAD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1004502" wp14:editId="3710F097">
            <wp:extent cx="2914650" cy="3136912"/>
            <wp:effectExtent l="0" t="0" r="0" b="6350"/>
            <wp:docPr id="1451726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726266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923154" cy="3146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32A26CFC" w14:textId="2A9734F8" w:rsidR="002968E3" w:rsidRDefault="002968E3">
      <w:pPr>
        <w:rPr>
          <w:rFonts w:ascii="Arial" w:hAnsi="Arial" w:cs="Arial"/>
          <w:sz w:val="20"/>
          <w:szCs w:val="20"/>
        </w:rPr>
      </w:pPr>
      <w:r w:rsidRPr="002968E3">
        <w:rPr>
          <w:rFonts w:ascii="Arial" w:hAnsi="Arial" w:cs="Arial"/>
          <w:sz w:val="20"/>
          <w:szCs w:val="20"/>
        </w:rPr>
        <w:lastRenderedPageBreak/>
        <w:t>Step 4: Calculating the AUC-ROC Curve</w:t>
      </w:r>
    </w:p>
    <w:p w14:paraId="41F306A9" w14:textId="61E454AE" w:rsidR="002968E3" w:rsidRDefault="00D90171">
      <w:pPr>
        <w:rPr>
          <w:rFonts w:ascii="Arial" w:hAnsi="Arial" w:cs="Arial"/>
          <w:sz w:val="20"/>
          <w:szCs w:val="20"/>
        </w:rPr>
      </w:pPr>
      <w:r w:rsidRPr="00D90171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F918F06" wp14:editId="5E289DAA">
            <wp:extent cx="4694327" cy="5883150"/>
            <wp:effectExtent l="0" t="0" r="0" b="3810"/>
            <wp:docPr id="21465270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527092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588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58047" w14:textId="1518FC59" w:rsidR="00D90171" w:rsidRDefault="00D90171">
      <w:pPr>
        <w:rPr>
          <w:rFonts w:ascii="Arial" w:hAnsi="Arial" w:cs="Arial"/>
          <w:sz w:val="20"/>
          <w:szCs w:val="20"/>
        </w:rPr>
      </w:pPr>
      <w:r w:rsidRPr="00D90171">
        <w:rPr>
          <w:rFonts w:ascii="Arial" w:hAnsi="Arial" w:cs="Arial"/>
          <w:b/>
          <w:bCs/>
          <w:sz w:val="20"/>
          <w:szCs w:val="20"/>
        </w:rPr>
        <w:t>Challenge task:</w:t>
      </w:r>
      <w:r w:rsidRPr="00D90171">
        <w:rPr>
          <w:rFonts w:ascii="Arial" w:hAnsi="Arial" w:cs="Arial"/>
          <w:sz w:val="20"/>
          <w:szCs w:val="20"/>
        </w:rPr>
        <w:t> Update the previous code to use </w:t>
      </w:r>
      <w:proofErr w:type="spellStart"/>
      <w:r w:rsidRPr="00D90171">
        <w:rPr>
          <w:rFonts w:ascii="Arial" w:hAnsi="Arial" w:cs="Arial"/>
          <w:i/>
          <w:iCs/>
          <w:sz w:val="20"/>
          <w:szCs w:val="20"/>
        </w:rPr>
        <w:t>target_predicted_binary</w:t>
      </w:r>
      <w:proofErr w:type="spellEnd"/>
      <w:r w:rsidRPr="00D90171">
        <w:rPr>
          <w:rFonts w:ascii="Arial" w:hAnsi="Arial" w:cs="Arial"/>
          <w:sz w:val="20"/>
          <w:szCs w:val="20"/>
        </w:rPr>
        <w:t> instead of </w:t>
      </w:r>
      <w:proofErr w:type="spellStart"/>
      <w:r w:rsidRPr="00D90171">
        <w:rPr>
          <w:rFonts w:ascii="Arial" w:hAnsi="Arial" w:cs="Arial"/>
          <w:i/>
          <w:iCs/>
          <w:sz w:val="20"/>
          <w:szCs w:val="20"/>
        </w:rPr>
        <w:t>target_predicted</w:t>
      </w:r>
      <w:proofErr w:type="spellEnd"/>
      <w:r w:rsidRPr="00D90171">
        <w:rPr>
          <w:rFonts w:ascii="Arial" w:hAnsi="Arial" w:cs="Arial"/>
          <w:sz w:val="20"/>
          <w:szCs w:val="20"/>
        </w:rPr>
        <w:t>. How does that change the graph?</w:t>
      </w:r>
    </w:p>
    <w:p w14:paraId="1897FB57" w14:textId="52A632A1" w:rsidR="00D90171" w:rsidRPr="002968E3" w:rsidRDefault="00A80DAD">
      <w:pPr>
        <w:rPr>
          <w:rFonts w:ascii="Arial" w:hAnsi="Arial" w:cs="Arial"/>
          <w:sz w:val="20"/>
          <w:szCs w:val="20"/>
        </w:rPr>
      </w:pPr>
      <w:r w:rsidRPr="00A80DAD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4CF1394F" wp14:editId="73EE739E">
            <wp:extent cx="4267373" cy="5400675"/>
            <wp:effectExtent l="0" t="0" r="0" b="0"/>
            <wp:docPr id="3376941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694127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269274" cy="5403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6A42" w14:textId="77777777" w:rsidR="00FE1169" w:rsidRDefault="00FE1169" w:rsidP="00FE1169">
      <w:pPr>
        <w:rPr>
          <w:rFonts w:ascii="Arial" w:hAnsi="Arial" w:cs="Arial"/>
          <w:b/>
          <w:bCs/>
          <w:sz w:val="20"/>
          <w:szCs w:val="20"/>
        </w:rPr>
      </w:pPr>
      <w:r w:rsidRPr="00B039BC">
        <w:rPr>
          <w:rFonts w:ascii="Arial" w:hAnsi="Arial" w:cs="Arial"/>
          <w:b/>
          <w:bCs/>
          <w:sz w:val="20"/>
          <w:szCs w:val="20"/>
        </w:rPr>
        <w:t>Conclusion</w:t>
      </w:r>
    </w:p>
    <w:p w14:paraId="2EC011DB" w14:textId="77777777" w:rsidR="00D90171" w:rsidRPr="00D90171" w:rsidRDefault="00D90171" w:rsidP="00A80DAD">
      <w:pPr>
        <w:numPr>
          <w:ilvl w:val="0"/>
          <w:numId w:val="17"/>
        </w:numPr>
        <w:spacing w:after="0"/>
        <w:rPr>
          <w:rFonts w:ascii="Arial" w:hAnsi="Arial" w:cs="Arial"/>
          <w:sz w:val="20"/>
          <w:szCs w:val="20"/>
        </w:rPr>
      </w:pPr>
      <w:r w:rsidRPr="00D90171">
        <w:rPr>
          <w:rFonts w:ascii="Arial" w:hAnsi="Arial" w:cs="Arial"/>
          <w:sz w:val="20"/>
          <w:szCs w:val="20"/>
        </w:rPr>
        <w:t>Used the test data to generate predictions</w:t>
      </w:r>
    </w:p>
    <w:p w14:paraId="1979D208" w14:textId="77777777" w:rsidR="00D90171" w:rsidRPr="00D90171" w:rsidRDefault="00D90171" w:rsidP="00A80DAD">
      <w:pPr>
        <w:numPr>
          <w:ilvl w:val="0"/>
          <w:numId w:val="17"/>
        </w:numPr>
        <w:spacing w:after="0"/>
        <w:rPr>
          <w:rFonts w:ascii="Arial" w:hAnsi="Arial" w:cs="Arial"/>
          <w:sz w:val="20"/>
          <w:szCs w:val="20"/>
        </w:rPr>
      </w:pPr>
      <w:r w:rsidRPr="00D90171">
        <w:rPr>
          <w:rFonts w:ascii="Arial" w:hAnsi="Arial" w:cs="Arial"/>
          <w:sz w:val="20"/>
          <w:szCs w:val="20"/>
        </w:rPr>
        <w:t>Generated a confusion matrix from the results</w:t>
      </w:r>
    </w:p>
    <w:p w14:paraId="717B3DB7" w14:textId="77777777" w:rsidR="00D90171" w:rsidRPr="00D90171" w:rsidRDefault="00D90171" w:rsidP="00A80DAD">
      <w:pPr>
        <w:numPr>
          <w:ilvl w:val="0"/>
          <w:numId w:val="18"/>
        </w:numPr>
        <w:spacing w:after="0"/>
        <w:rPr>
          <w:rFonts w:ascii="Arial" w:hAnsi="Arial" w:cs="Arial"/>
          <w:sz w:val="20"/>
          <w:szCs w:val="20"/>
        </w:rPr>
      </w:pPr>
      <w:r w:rsidRPr="00D90171">
        <w:rPr>
          <w:rFonts w:ascii="Arial" w:hAnsi="Arial" w:cs="Arial"/>
          <w:sz w:val="20"/>
          <w:szCs w:val="20"/>
        </w:rPr>
        <w:t>Generated performance metrics for the model</w:t>
      </w:r>
    </w:p>
    <w:p w14:paraId="3D01DB7C" w14:textId="77777777" w:rsidR="00FE1169" w:rsidRPr="00B039BC" w:rsidRDefault="00FE1169" w:rsidP="00FE1169">
      <w:pPr>
        <w:rPr>
          <w:rFonts w:ascii="Arial" w:hAnsi="Arial" w:cs="Arial"/>
          <w:b/>
          <w:bCs/>
          <w:sz w:val="20"/>
          <w:szCs w:val="20"/>
        </w:rPr>
      </w:pPr>
    </w:p>
    <w:p w14:paraId="0B4E0515" w14:textId="77777777" w:rsidR="00FE1169" w:rsidRDefault="00FE1169" w:rsidP="00FE1169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Lab complete</w:t>
      </w:r>
    </w:p>
    <w:p w14:paraId="4B25B2B9" w14:textId="1C27190C" w:rsidR="00FE1169" w:rsidRPr="00A438B8" w:rsidRDefault="00FE1169" w:rsidP="00A438B8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 w:rsidRPr="00A438B8">
        <w:rPr>
          <w:rFonts w:ascii="Arial" w:hAnsi="Arial" w:cs="Arial"/>
          <w:b/>
          <w:bCs/>
          <w:sz w:val="20"/>
          <w:szCs w:val="20"/>
        </w:rPr>
        <w:t xml:space="preserve"> </w:t>
      </w:r>
      <w:r w:rsidRPr="00A438B8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In order to end the lab, choose </w:t>
      </w:r>
      <w:r w:rsidRPr="00A438B8">
        <w:rPr>
          <w:rFonts w:ascii="Arial" w:eastAsia="Times New Roman" w:hAnsi="Arial" w:cs="Arial"/>
          <w:color w:val="000000"/>
          <w:kern w:val="0"/>
          <w:sz w:val="20"/>
          <w:szCs w:val="20"/>
          <w:bdr w:val="single" w:sz="6" w:space="2" w:color="auto" w:frame="1"/>
          <w:shd w:val="clear" w:color="auto" w:fill="F2F3F4"/>
          <w:lang w:eastAsia="en-IN"/>
          <w14:ligatures w14:val="none"/>
        </w:rPr>
        <w:t>End Lab</w:t>
      </w:r>
      <w:r w:rsidRPr="00A438B8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, and then choose </w:t>
      </w:r>
      <w:r w:rsidRPr="00A438B8">
        <w:rPr>
          <w:rFonts w:ascii="Arial" w:eastAsia="Times New Roman" w:hAnsi="Arial" w:cs="Arial"/>
          <w:b/>
          <w:bCs/>
          <w:color w:val="FFFFFF"/>
          <w:kern w:val="0"/>
          <w:sz w:val="20"/>
          <w:szCs w:val="20"/>
          <w:shd w:val="clear" w:color="auto" w:fill="257ACF"/>
          <w:lang w:eastAsia="en-IN"/>
          <w14:ligatures w14:val="none"/>
        </w:rPr>
        <w:t>Yes</w:t>
      </w:r>
      <w:r w:rsidRPr="00A438B8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. </w:t>
      </w:r>
    </w:p>
    <w:p w14:paraId="0046309D" w14:textId="77777777" w:rsidR="00FE1169" w:rsidRPr="00E43D59" w:rsidRDefault="00FE1169" w:rsidP="00FE1169">
      <w:pPr>
        <w:rPr>
          <w:rFonts w:ascii="Arial" w:hAnsi="Arial" w:cs="Arial"/>
          <w:b/>
          <w:bCs/>
          <w:sz w:val="20"/>
          <w:szCs w:val="20"/>
        </w:rPr>
      </w:pPr>
    </w:p>
    <w:p w14:paraId="1FC39C80" w14:textId="77777777" w:rsidR="00FE1169" w:rsidRPr="00987FD1" w:rsidRDefault="00FE1169" w:rsidP="00FE1169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74A5D98F" wp14:editId="1998396A">
            <wp:extent cx="6088841" cy="973667"/>
            <wp:effectExtent l="0" t="0" r="7620" b="0"/>
            <wp:docPr id="5285505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267461" name=""/>
                    <pic:cNvPicPr/>
                  </pic:nvPicPr>
                  <pic:blipFill rotWithShape="1">
                    <a:blip r:embed="rId31"/>
                    <a:srcRect l="29961" t="24809" r="9296" b="57923"/>
                    <a:stretch/>
                  </pic:blipFill>
                  <pic:spPr bwMode="auto">
                    <a:xfrm>
                      <a:off x="0" y="0"/>
                      <a:ext cx="6161047" cy="9852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37A8A4" w14:textId="3C3B37DC" w:rsidR="00AA4178" w:rsidRDefault="00AA4178">
      <w:r>
        <w:br w:type="page"/>
      </w:r>
    </w:p>
    <w:p w14:paraId="54699571" w14:textId="1808BF0C" w:rsidR="00AA4178" w:rsidRPr="009F05C2" w:rsidRDefault="00AA4178" w:rsidP="00AA4178">
      <w:pPr>
        <w:jc w:val="center"/>
        <w:rPr>
          <w:rFonts w:ascii="Arial" w:eastAsia="Arial" w:hAnsi="Arial" w:cs="Arial"/>
          <w:b/>
          <w:bCs/>
          <w:kern w:val="0"/>
          <w:sz w:val="20"/>
          <w:szCs w:val="20"/>
          <w:u w:val="single"/>
          <w:lang w:val="en-US"/>
          <w14:ligatures w14:val="none"/>
        </w:rPr>
      </w:pPr>
      <w:r w:rsidRPr="009F05C2">
        <w:rPr>
          <w:rFonts w:ascii="Arial" w:hAnsi="Arial" w:cs="Arial"/>
          <w:b/>
          <w:bCs/>
          <w:sz w:val="20"/>
          <w:szCs w:val="20"/>
          <w:lang w:val="en-US"/>
        </w:rPr>
        <w:lastRenderedPageBreak/>
        <w:t xml:space="preserve">LAB – </w:t>
      </w:r>
      <w:r>
        <w:rPr>
          <w:rFonts w:ascii="Arial" w:hAnsi="Arial" w:cs="Arial"/>
          <w:b/>
          <w:bCs/>
          <w:sz w:val="20"/>
          <w:szCs w:val="20"/>
          <w:lang w:val="en-US"/>
        </w:rPr>
        <w:t>7</w:t>
      </w:r>
    </w:p>
    <w:p w14:paraId="6F424E56" w14:textId="3F1660DE" w:rsidR="00AA4178" w:rsidRDefault="00AA4178" w:rsidP="00AA4178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Objective: </w:t>
      </w:r>
      <w:r w:rsidRPr="00FE1169">
        <w:rPr>
          <w:rFonts w:ascii="Arial" w:hAnsi="Arial" w:cs="Arial"/>
          <w:sz w:val="20"/>
          <w:szCs w:val="20"/>
          <w:lang w:val="en-US"/>
        </w:rPr>
        <w:t xml:space="preserve">Amazon </w:t>
      </w:r>
      <w:proofErr w:type="spellStart"/>
      <w:r w:rsidRPr="00FE1169">
        <w:rPr>
          <w:rFonts w:ascii="Arial" w:hAnsi="Arial" w:cs="Arial"/>
          <w:sz w:val="20"/>
          <w:szCs w:val="20"/>
          <w:lang w:val="en-US"/>
        </w:rPr>
        <w:t>SageMaker</w:t>
      </w:r>
      <w:proofErr w:type="spellEnd"/>
      <w:r w:rsidRPr="00FE1169">
        <w:rPr>
          <w:rFonts w:ascii="Arial" w:hAnsi="Arial" w:cs="Arial"/>
          <w:sz w:val="20"/>
          <w:szCs w:val="20"/>
          <w:lang w:val="en-US"/>
        </w:rPr>
        <w:t xml:space="preserve"> - </w:t>
      </w:r>
      <w:r w:rsidRPr="00AA4178">
        <w:rPr>
          <w:rFonts w:ascii="Arial" w:hAnsi="Arial" w:cs="Arial"/>
          <w:sz w:val="20"/>
          <w:szCs w:val="20"/>
          <w:lang w:val="en-US"/>
        </w:rPr>
        <w:t>Hyperparameter Tuning</w:t>
      </w:r>
    </w:p>
    <w:p w14:paraId="7196E28B" w14:textId="2295FE1C" w:rsidR="00AA4178" w:rsidRPr="009F05C2" w:rsidRDefault="00AA4178" w:rsidP="00AA4178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Procedure: </w:t>
      </w:r>
    </w:p>
    <w:p w14:paraId="447DEE2D" w14:textId="77777777" w:rsidR="00AA4178" w:rsidRDefault="00AA4178" w:rsidP="00AA4178">
      <w:pPr>
        <w:pStyle w:val="ListParagraph"/>
        <w:numPr>
          <w:ilvl w:val="0"/>
          <w:numId w:val="19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>Accessing the AWS Management Console</w:t>
      </w:r>
    </w:p>
    <w:p w14:paraId="2E26FB9B" w14:textId="77777777" w:rsidR="00AA4178" w:rsidRPr="008F154C" w:rsidRDefault="00AA4178" w:rsidP="00AA4178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2F9EEC40" wp14:editId="7EDA2CB6">
            <wp:extent cx="5250266" cy="1244600"/>
            <wp:effectExtent l="0" t="0" r="7620" b="0"/>
            <wp:docPr id="13539577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585972" name=""/>
                    <pic:cNvPicPr/>
                  </pic:nvPicPr>
                  <pic:blipFill rotWithShape="1">
                    <a:blip r:embed="rId7"/>
                    <a:srcRect l="30098" t="24809" r="9290" b="49647"/>
                    <a:stretch/>
                  </pic:blipFill>
                  <pic:spPr bwMode="auto">
                    <a:xfrm>
                      <a:off x="0" y="0"/>
                      <a:ext cx="5278845" cy="1251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918BAE" w14:textId="068F2837" w:rsidR="00AA4178" w:rsidRPr="000D1EDB" w:rsidRDefault="00AA4178" w:rsidP="00AA4178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 xml:space="preserve">Task 1: Accessing a notebook instance in Amazon </w:t>
      </w:r>
      <w:proofErr w:type="spellStart"/>
      <w:r w:rsidRPr="00987FD1">
        <w:rPr>
          <w:rFonts w:ascii="Arial" w:hAnsi="Arial" w:cs="Arial"/>
          <w:b/>
          <w:bCs/>
          <w:sz w:val="20"/>
          <w:szCs w:val="20"/>
        </w:rPr>
        <w:t>SageMaker</w:t>
      </w:r>
      <w:proofErr w:type="spellEnd"/>
    </w:p>
    <w:p w14:paraId="4CD15106" w14:textId="6A1A69DD" w:rsidR="000D1EDB" w:rsidRPr="00987FD1" w:rsidRDefault="000D1EDB" w:rsidP="00AA4178">
      <w:pPr>
        <w:rPr>
          <w:rFonts w:ascii="Arial" w:hAnsi="Arial" w:cs="Arial"/>
          <w:sz w:val="20"/>
          <w:szCs w:val="20"/>
        </w:rPr>
      </w:pPr>
      <w:r w:rsidRPr="000D1EDB">
        <w:rPr>
          <w:rFonts w:ascii="Arial" w:hAnsi="Arial" w:cs="Arial"/>
          <w:sz w:val="20"/>
          <w:szCs w:val="20"/>
        </w:rPr>
        <w:drawing>
          <wp:inline distT="0" distB="0" distL="0" distR="0" wp14:anchorId="125C3062" wp14:editId="4AD6211D">
            <wp:extent cx="6097251" cy="1016000"/>
            <wp:effectExtent l="0" t="0" r="0" b="0"/>
            <wp:docPr id="11589438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94387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24427" cy="1020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8503F" w14:textId="77777777" w:rsidR="00AA4178" w:rsidRPr="00987FD1" w:rsidRDefault="00AA4178" w:rsidP="00AA4178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Task 2: Opening a notebook in your notebook instance</w:t>
      </w:r>
    </w:p>
    <w:p w14:paraId="771B905F" w14:textId="226DDBB0" w:rsidR="00AA4178" w:rsidRPr="002968E3" w:rsidRDefault="00AA4178" w:rsidP="00AA4178">
      <w:pPr>
        <w:pStyle w:val="ListParagraph"/>
        <w:numPr>
          <w:ilvl w:val="0"/>
          <w:numId w:val="19"/>
        </w:numPr>
        <w:rPr>
          <w:rFonts w:ascii="Arial" w:hAnsi="Arial" w:cs="Arial"/>
          <w:sz w:val="20"/>
          <w:szCs w:val="20"/>
        </w:rPr>
      </w:pPr>
      <w:r w:rsidRPr="00E43D59">
        <w:rPr>
          <w:rFonts w:ascii="Arial" w:hAnsi="Arial" w:cs="Arial"/>
          <w:sz w:val="20"/>
          <w:szCs w:val="20"/>
        </w:rPr>
        <w:t xml:space="preserve">In your </w:t>
      </w:r>
      <w:proofErr w:type="spellStart"/>
      <w:r w:rsidRPr="00E43D59">
        <w:rPr>
          <w:rFonts w:ascii="Arial" w:hAnsi="Arial" w:cs="Arial"/>
          <w:sz w:val="20"/>
          <w:szCs w:val="20"/>
        </w:rPr>
        <w:t>JupyterLab</w:t>
      </w:r>
      <w:proofErr w:type="spellEnd"/>
      <w:r w:rsidRPr="00E43D59">
        <w:rPr>
          <w:rFonts w:ascii="Arial" w:hAnsi="Arial" w:cs="Arial"/>
          <w:sz w:val="20"/>
          <w:szCs w:val="20"/>
        </w:rPr>
        <w:t xml:space="preserve"> environment, go to the file browser in the left pane and locate the 3_</w:t>
      </w:r>
      <w:r w:rsidR="000D1EDB">
        <w:rPr>
          <w:rFonts w:ascii="Arial" w:hAnsi="Arial" w:cs="Arial"/>
          <w:sz w:val="20"/>
          <w:szCs w:val="20"/>
        </w:rPr>
        <w:t>7</w:t>
      </w:r>
      <w:r w:rsidRPr="00E43D59">
        <w:rPr>
          <w:rFonts w:ascii="Arial" w:hAnsi="Arial" w:cs="Arial"/>
          <w:sz w:val="20"/>
          <w:szCs w:val="20"/>
        </w:rPr>
        <w:t>-</w:t>
      </w:r>
      <w:proofErr w:type="gramStart"/>
      <w:r w:rsidRPr="00E43D59">
        <w:rPr>
          <w:rFonts w:ascii="Arial" w:hAnsi="Arial" w:cs="Arial"/>
          <w:sz w:val="20"/>
          <w:szCs w:val="20"/>
        </w:rPr>
        <w:t>machinelearning.jpynb</w:t>
      </w:r>
      <w:proofErr w:type="gramEnd"/>
      <w:r w:rsidRPr="00E43D59">
        <w:rPr>
          <w:rFonts w:ascii="Arial" w:hAnsi="Arial" w:cs="Arial"/>
          <w:sz w:val="20"/>
          <w:szCs w:val="20"/>
        </w:rPr>
        <w:t xml:space="preserve"> file &amp; open it. </w:t>
      </w:r>
      <w:r w:rsidRPr="00DE212E">
        <w:rPr>
          <w:rFonts w:ascii="Arial" w:hAnsi="Arial" w:cs="Arial"/>
          <w:sz w:val="20"/>
          <w:szCs w:val="20"/>
        </w:rPr>
        <w:t xml:space="preserve"> </w:t>
      </w:r>
      <w:r w:rsidRPr="002968E3">
        <w:rPr>
          <w:rFonts w:ascii="Arial" w:hAnsi="Arial" w:cs="Arial"/>
          <w:sz w:val="20"/>
          <w:szCs w:val="20"/>
        </w:rPr>
        <w:t xml:space="preserve"> </w:t>
      </w:r>
    </w:p>
    <w:p w14:paraId="383E7A1B" w14:textId="7428BE16" w:rsidR="000D1EDB" w:rsidRPr="00987FD1" w:rsidRDefault="000D1EDB" w:rsidP="00AA4178">
      <w:pPr>
        <w:rPr>
          <w:rFonts w:ascii="Arial" w:hAnsi="Arial" w:cs="Arial"/>
          <w:sz w:val="20"/>
          <w:szCs w:val="20"/>
        </w:rPr>
      </w:pPr>
      <w:r w:rsidRPr="000D1EDB">
        <w:rPr>
          <w:noProof/>
        </w:rPr>
        <w:t xml:space="preserve"> </w:t>
      </w:r>
      <w:r w:rsidRPr="000D1EDB">
        <w:rPr>
          <w:rFonts w:ascii="Arial" w:hAnsi="Arial" w:cs="Arial"/>
          <w:sz w:val="20"/>
          <w:szCs w:val="20"/>
        </w:rPr>
        <w:drawing>
          <wp:inline distT="0" distB="0" distL="0" distR="0" wp14:anchorId="6C0E114C" wp14:editId="27CFFEBE">
            <wp:extent cx="2717800" cy="1316244"/>
            <wp:effectExtent l="0" t="0" r="6350" b="0"/>
            <wp:docPr id="472801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801289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733206" cy="132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32493" w14:textId="77777777" w:rsidR="00AA4178" w:rsidRPr="000D1EDB" w:rsidRDefault="00AA4178" w:rsidP="00AA4178">
      <w:pPr>
        <w:pStyle w:val="ListParagraph"/>
        <w:numPr>
          <w:ilvl w:val="0"/>
          <w:numId w:val="19"/>
        </w:numPr>
        <w:rPr>
          <w:rFonts w:ascii="Arial" w:hAnsi="Arial" w:cs="Arial"/>
          <w:sz w:val="20"/>
          <w:szCs w:val="20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Follow the instructions </w:t>
      </w: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in the notebook</w:t>
      </w:r>
    </w:p>
    <w:p w14:paraId="626EDDCF" w14:textId="2E8D31A7" w:rsidR="000D1EDB" w:rsidRDefault="000D1EDB" w:rsidP="000D1EDB">
      <w:pPr>
        <w:rPr>
          <w:rFonts w:ascii="Arial" w:hAnsi="Arial" w:cs="Arial"/>
          <w:b/>
          <w:bCs/>
          <w:sz w:val="20"/>
          <w:szCs w:val="20"/>
        </w:rPr>
      </w:pPr>
      <w:r w:rsidRPr="000D1EDB">
        <w:rPr>
          <w:rFonts w:ascii="Arial" w:hAnsi="Arial" w:cs="Arial"/>
          <w:b/>
          <w:bCs/>
          <w:sz w:val="20"/>
          <w:szCs w:val="20"/>
        </w:rPr>
        <w:t>Importing the data, and training, testing and validating the model</w:t>
      </w:r>
    </w:p>
    <w:p w14:paraId="6EE7BCD9" w14:textId="77777777" w:rsidR="00C87D97" w:rsidRDefault="000D1EDB" w:rsidP="000D1EDB">
      <w:pPr>
        <w:rPr>
          <w:rFonts w:ascii="Arial" w:hAnsi="Arial" w:cs="Arial"/>
          <w:b/>
          <w:bCs/>
          <w:sz w:val="20"/>
          <w:szCs w:val="20"/>
        </w:rPr>
      </w:pPr>
      <w:r w:rsidRPr="000D1EDB">
        <w:rPr>
          <w:rFonts w:ascii="Arial" w:hAnsi="Arial" w:cs="Arial"/>
          <w:b/>
          <w:bCs/>
          <w:sz w:val="20"/>
          <w:szCs w:val="20"/>
        </w:rPr>
        <w:drawing>
          <wp:inline distT="0" distB="0" distL="0" distR="0" wp14:anchorId="5BFED28B" wp14:editId="54C2D896">
            <wp:extent cx="5367867" cy="2350162"/>
            <wp:effectExtent l="0" t="0" r="4445" b="0"/>
            <wp:docPr id="1132901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901419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387284" cy="2358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50F79A4C" w14:textId="45E72C4D" w:rsidR="00C87D97" w:rsidRDefault="00C87D97" w:rsidP="000D1EDB">
      <w:pPr>
        <w:rPr>
          <w:rFonts w:ascii="Arial" w:hAnsi="Arial" w:cs="Arial"/>
          <w:b/>
          <w:bCs/>
          <w:sz w:val="20"/>
          <w:szCs w:val="20"/>
        </w:rPr>
      </w:pPr>
      <w:r w:rsidRPr="00C87D97">
        <w:rPr>
          <w:rFonts w:ascii="Arial" w:hAnsi="Arial" w:cs="Arial"/>
          <w:b/>
          <w:bCs/>
          <w:sz w:val="20"/>
          <w:szCs w:val="20"/>
        </w:rPr>
        <w:lastRenderedPageBreak/>
        <w:drawing>
          <wp:inline distT="0" distB="0" distL="0" distR="0" wp14:anchorId="4DD6CBAA" wp14:editId="198EDDA9">
            <wp:extent cx="4690533" cy="1255172"/>
            <wp:effectExtent l="0" t="0" r="0" b="2540"/>
            <wp:docPr id="16327926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792648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738655" cy="1268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4868359D" w14:textId="56E896B3" w:rsidR="000D1EDB" w:rsidRDefault="000D1EDB" w:rsidP="000D1EDB">
      <w:pPr>
        <w:rPr>
          <w:rFonts w:ascii="Arial" w:hAnsi="Arial" w:cs="Arial"/>
          <w:b/>
          <w:bCs/>
          <w:sz w:val="20"/>
          <w:szCs w:val="20"/>
        </w:rPr>
      </w:pPr>
      <w:r w:rsidRPr="000D1EDB">
        <w:rPr>
          <w:rFonts w:ascii="Arial" w:hAnsi="Arial" w:cs="Arial"/>
          <w:b/>
          <w:bCs/>
          <w:sz w:val="20"/>
          <w:szCs w:val="20"/>
        </w:rPr>
        <w:t>Step 1: Getting model statistics</w:t>
      </w:r>
    </w:p>
    <w:p w14:paraId="74A055C2" w14:textId="1E975661" w:rsidR="00C87D97" w:rsidRDefault="00C87D97" w:rsidP="000D1EDB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C87D97">
        <w:rPr>
          <w:rFonts w:ascii="Arial" w:hAnsi="Arial" w:cs="Arial"/>
          <w:b/>
          <w:bCs/>
          <w:sz w:val="20"/>
          <w:szCs w:val="20"/>
        </w:rPr>
        <w:drawing>
          <wp:inline distT="0" distB="0" distL="0" distR="0" wp14:anchorId="66D12055" wp14:editId="0BC7526A">
            <wp:extent cx="3632200" cy="4385627"/>
            <wp:effectExtent l="0" t="0" r="6350" b="0"/>
            <wp:docPr id="11908578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857894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643575" cy="4399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FEB5D" w14:textId="6C0D759E" w:rsidR="00C87D97" w:rsidRPr="000D1EDB" w:rsidRDefault="00C87D97" w:rsidP="000D1EDB">
      <w:pPr>
        <w:rPr>
          <w:rFonts w:ascii="Arial" w:hAnsi="Arial" w:cs="Arial"/>
          <w:b/>
          <w:bCs/>
          <w:sz w:val="20"/>
          <w:szCs w:val="20"/>
        </w:rPr>
      </w:pPr>
      <w:r w:rsidRPr="00C87D97">
        <w:rPr>
          <w:rFonts w:ascii="Arial" w:hAnsi="Arial" w:cs="Arial"/>
          <w:b/>
          <w:bCs/>
          <w:sz w:val="20"/>
          <w:szCs w:val="20"/>
        </w:rPr>
        <w:drawing>
          <wp:inline distT="0" distB="0" distL="0" distR="0" wp14:anchorId="5B66321F" wp14:editId="372B617D">
            <wp:extent cx="3412067" cy="2501394"/>
            <wp:effectExtent l="0" t="0" r="0" b="0"/>
            <wp:docPr id="752098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098186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420731" cy="250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E029E" w14:textId="77777777" w:rsidR="000D1EDB" w:rsidRDefault="000D1EDB" w:rsidP="000D1EDB">
      <w:pPr>
        <w:rPr>
          <w:rFonts w:ascii="Arial" w:hAnsi="Arial" w:cs="Arial"/>
          <w:b/>
          <w:bCs/>
          <w:sz w:val="20"/>
          <w:szCs w:val="20"/>
        </w:rPr>
      </w:pPr>
      <w:r w:rsidRPr="000D1EDB">
        <w:rPr>
          <w:rFonts w:ascii="Arial" w:hAnsi="Arial" w:cs="Arial"/>
          <w:b/>
          <w:bCs/>
          <w:sz w:val="20"/>
          <w:szCs w:val="20"/>
        </w:rPr>
        <w:lastRenderedPageBreak/>
        <w:t>Step 2: Creating a hyperparameter tuning job</w:t>
      </w:r>
    </w:p>
    <w:p w14:paraId="5A0F4D4E" w14:textId="2A93622C" w:rsidR="00C87D97" w:rsidRDefault="00777CCB" w:rsidP="000D1EDB">
      <w:pPr>
        <w:rPr>
          <w:rFonts w:ascii="Arial" w:hAnsi="Arial" w:cs="Arial"/>
          <w:b/>
          <w:bCs/>
          <w:sz w:val="20"/>
          <w:szCs w:val="20"/>
        </w:rPr>
      </w:pPr>
      <w:r w:rsidRPr="00777CCB">
        <w:rPr>
          <w:rFonts w:ascii="Arial" w:hAnsi="Arial" w:cs="Arial"/>
          <w:b/>
          <w:bCs/>
          <w:sz w:val="20"/>
          <w:szCs w:val="20"/>
        </w:rPr>
        <w:drawing>
          <wp:inline distT="0" distB="0" distL="0" distR="0" wp14:anchorId="1E22A582" wp14:editId="7AA517EA">
            <wp:extent cx="6011333" cy="977011"/>
            <wp:effectExtent l="0" t="0" r="0" b="0"/>
            <wp:docPr id="1215097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09733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024936" cy="979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BE9D3CC" w14:textId="37270CD3" w:rsidR="00777CCB" w:rsidRDefault="00777CCB" w:rsidP="000D1EDB">
      <w:pPr>
        <w:rPr>
          <w:rFonts w:ascii="Arial" w:hAnsi="Arial" w:cs="Arial"/>
          <w:b/>
          <w:bCs/>
          <w:sz w:val="20"/>
          <w:szCs w:val="20"/>
        </w:rPr>
      </w:pPr>
      <w:r w:rsidRPr="00777CCB">
        <w:rPr>
          <w:rFonts w:ascii="Arial" w:hAnsi="Arial" w:cs="Arial"/>
          <w:b/>
          <w:bCs/>
          <w:sz w:val="20"/>
          <w:szCs w:val="20"/>
        </w:rPr>
        <w:drawing>
          <wp:inline distT="0" distB="0" distL="0" distR="0" wp14:anchorId="7CDA7BEB" wp14:editId="18D4CF72">
            <wp:extent cx="4250267" cy="436547"/>
            <wp:effectExtent l="0" t="0" r="0" b="1905"/>
            <wp:docPr id="1939485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485220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297042" cy="441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8AD222E" w14:textId="4FE38148" w:rsidR="00777CCB" w:rsidRDefault="00777CCB" w:rsidP="000D1EDB">
      <w:pPr>
        <w:rPr>
          <w:rFonts w:ascii="Arial" w:hAnsi="Arial" w:cs="Arial"/>
          <w:b/>
          <w:bCs/>
          <w:sz w:val="20"/>
          <w:szCs w:val="20"/>
        </w:rPr>
      </w:pPr>
      <w:r w:rsidRPr="00777CCB">
        <w:rPr>
          <w:rFonts w:ascii="Arial" w:hAnsi="Arial" w:cs="Arial"/>
          <w:b/>
          <w:bCs/>
          <w:sz w:val="20"/>
          <w:szCs w:val="20"/>
        </w:rPr>
        <w:drawing>
          <wp:inline distT="0" distB="0" distL="0" distR="0" wp14:anchorId="65E38D22" wp14:editId="42075734">
            <wp:extent cx="6028267" cy="2498892"/>
            <wp:effectExtent l="0" t="0" r="0" b="0"/>
            <wp:docPr id="5754271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427128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036971" cy="250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DA0BE" w14:textId="15EFD885" w:rsidR="00777CCB" w:rsidRPr="000D1EDB" w:rsidRDefault="00132F62" w:rsidP="000D1EDB">
      <w:pPr>
        <w:rPr>
          <w:rFonts w:ascii="Arial" w:hAnsi="Arial" w:cs="Arial"/>
          <w:b/>
          <w:bCs/>
          <w:sz w:val="20"/>
          <w:szCs w:val="20"/>
        </w:rPr>
      </w:pPr>
      <w:r w:rsidRPr="00132F62">
        <w:rPr>
          <w:rFonts w:ascii="Arial" w:hAnsi="Arial" w:cs="Arial"/>
          <w:b/>
          <w:bCs/>
          <w:sz w:val="20"/>
          <w:szCs w:val="20"/>
        </w:rPr>
        <w:drawing>
          <wp:inline distT="0" distB="0" distL="0" distR="0" wp14:anchorId="273BC23A" wp14:editId="61C321AD">
            <wp:extent cx="4402667" cy="1467556"/>
            <wp:effectExtent l="0" t="0" r="0" b="0"/>
            <wp:docPr id="15237365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736587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408562" cy="1469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10AF74B9" w14:textId="77777777" w:rsidR="000D1EDB" w:rsidRDefault="000D1EDB" w:rsidP="000D1EDB">
      <w:pPr>
        <w:rPr>
          <w:rFonts w:ascii="Arial" w:hAnsi="Arial" w:cs="Arial"/>
          <w:b/>
          <w:bCs/>
          <w:sz w:val="20"/>
          <w:szCs w:val="20"/>
        </w:rPr>
      </w:pPr>
      <w:r w:rsidRPr="000D1EDB">
        <w:rPr>
          <w:rFonts w:ascii="Arial" w:hAnsi="Arial" w:cs="Arial"/>
          <w:b/>
          <w:bCs/>
          <w:sz w:val="20"/>
          <w:szCs w:val="20"/>
        </w:rPr>
        <w:t>Step 3: Investigating the tuning job results</w:t>
      </w:r>
    </w:p>
    <w:p w14:paraId="60CFCC79" w14:textId="467821FA" w:rsidR="00132F62" w:rsidRDefault="00132F62" w:rsidP="000D1EDB">
      <w:pPr>
        <w:rPr>
          <w:rFonts w:ascii="Arial" w:hAnsi="Arial" w:cs="Arial"/>
          <w:b/>
          <w:bCs/>
          <w:sz w:val="20"/>
          <w:szCs w:val="20"/>
        </w:rPr>
      </w:pPr>
      <w:r w:rsidRPr="00132F62">
        <w:rPr>
          <w:rFonts w:ascii="Arial" w:hAnsi="Arial" w:cs="Arial"/>
          <w:b/>
          <w:bCs/>
          <w:sz w:val="20"/>
          <w:szCs w:val="20"/>
        </w:rPr>
        <w:drawing>
          <wp:inline distT="0" distB="0" distL="0" distR="0" wp14:anchorId="09BC4A37" wp14:editId="18D87819">
            <wp:extent cx="3462388" cy="2472267"/>
            <wp:effectExtent l="0" t="0" r="5080" b="4445"/>
            <wp:docPr id="1970763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763104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482861" cy="2486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53E31" w14:textId="4D038F2B" w:rsidR="000D1EDB" w:rsidRPr="000D1EDB" w:rsidRDefault="00132F62" w:rsidP="000D1EDB">
      <w:pPr>
        <w:rPr>
          <w:rFonts w:ascii="Arial" w:hAnsi="Arial" w:cs="Arial"/>
          <w:b/>
          <w:bCs/>
          <w:sz w:val="20"/>
          <w:szCs w:val="20"/>
        </w:rPr>
      </w:pPr>
      <w:r w:rsidRPr="00132F62">
        <w:rPr>
          <w:rFonts w:ascii="Arial" w:hAnsi="Arial" w:cs="Arial"/>
          <w:b/>
          <w:bCs/>
          <w:sz w:val="20"/>
          <w:szCs w:val="20"/>
        </w:rPr>
        <w:lastRenderedPageBreak/>
        <w:drawing>
          <wp:inline distT="0" distB="0" distL="0" distR="0" wp14:anchorId="7CD8AD31" wp14:editId="71C5D183">
            <wp:extent cx="3875286" cy="4419600"/>
            <wp:effectExtent l="0" t="0" r="0" b="0"/>
            <wp:docPr id="13857475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747523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883485" cy="442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686C3672" w14:textId="77777777" w:rsidR="002E2F6D" w:rsidRDefault="002E2F6D" w:rsidP="002E2F6D">
      <w:pPr>
        <w:rPr>
          <w:rFonts w:ascii="Arial" w:hAnsi="Arial" w:cs="Arial"/>
          <w:b/>
          <w:bCs/>
          <w:sz w:val="20"/>
          <w:szCs w:val="20"/>
        </w:rPr>
      </w:pPr>
      <w:r w:rsidRPr="00B039BC">
        <w:rPr>
          <w:rFonts w:ascii="Arial" w:hAnsi="Arial" w:cs="Arial"/>
          <w:b/>
          <w:bCs/>
          <w:sz w:val="20"/>
          <w:szCs w:val="20"/>
        </w:rPr>
        <w:t>Conclusion</w:t>
      </w:r>
    </w:p>
    <w:p w14:paraId="258AED39" w14:textId="77777777" w:rsidR="002E2F6D" w:rsidRPr="002E2F6D" w:rsidRDefault="002E2F6D" w:rsidP="002E2F6D">
      <w:pPr>
        <w:numPr>
          <w:ilvl w:val="0"/>
          <w:numId w:val="20"/>
        </w:numPr>
        <w:spacing w:after="0"/>
        <w:rPr>
          <w:rFonts w:ascii="Arial" w:hAnsi="Arial" w:cs="Arial"/>
          <w:sz w:val="20"/>
          <w:szCs w:val="20"/>
        </w:rPr>
      </w:pPr>
      <w:r w:rsidRPr="002E2F6D">
        <w:rPr>
          <w:rFonts w:ascii="Arial" w:hAnsi="Arial" w:cs="Arial"/>
          <w:sz w:val="20"/>
          <w:szCs w:val="20"/>
        </w:rPr>
        <w:t xml:space="preserve">Use Amazon </w:t>
      </w:r>
      <w:proofErr w:type="spellStart"/>
      <w:r w:rsidRPr="002E2F6D">
        <w:rPr>
          <w:rFonts w:ascii="Arial" w:hAnsi="Arial" w:cs="Arial"/>
          <w:sz w:val="20"/>
          <w:szCs w:val="20"/>
        </w:rPr>
        <w:t>SageMaker</w:t>
      </w:r>
      <w:proofErr w:type="spellEnd"/>
      <w:r w:rsidRPr="002E2F6D">
        <w:rPr>
          <w:rFonts w:ascii="Arial" w:hAnsi="Arial" w:cs="Arial"/>
          <w:sz w:val="20"/>
          <w:szCs w:val="20"/>
        </w:rPr>
        <w:t xml:space="preserve"> to create a hyperparameter training job</w:t>
      </w:r>
    </w:p>
    <w:p w14:paraId="5DBB7574" w14:textId="77777777" w:rsidR="002E2F6D" w:rsidRPr="002E2F6D" w:rsidRDefault="002E2F6D" w:rsidP="002E2F6D">
      <w:pPr>
        <w:numPr>
          <w:ilvl w:val="0"/>
          <w:numId w:val="20"/>
        </w:numPr>
        <w:spacing w:after="0"/>
        <w:rPr>
          <w:rFonts w:ascii="Arial" w:hAnsi="Arial" w:cs="Arial"/>
          <w:sz w:val="20"/>
          <w:szCs w:val="20"/>
        </w:rPr>
      </w:pPr>
      <w:r w:rsidRPr="002E2F6D">
        <w:rPr>
          <w:rFonts w:ascii="Arial" w:hAnsi="Arial" w:cs="Arial"/>
          <w:sz w:val="20"/>
          <w:szCs w:val="20"/>
        </w:rPr>
        <w:t xml:space="preserve">Tune an </w:t>
      </w:r>
      <w:proofErr w:type="spellStart"/>
      <w:r w:rsidRPr="002E2F6D">
        <w:rPr>
          <w:rFonts w:ascii="Arial" w:hAnsi="Arial" w:cs="Arial"/>
          <w:sz w:val="20"/>
          <w:szCs w:val="20"/>
        </w:rPr>
        <w:t>XGBoost</w:t>
      </w:r>
      <w:proofErr w:type="spellEnd"/>
      <w:r w:rsidRPr="002E2F6D">
        <w:rPr>
          <w:rFonts w:ascii="Arial" w:hAnsi="Arial" w:cs="Arial"/>
          <w:sz w:val="20"/>
          <w:szCs w:val="20"/>
        </w:rPr>
        <w:t xml:space="preserve"> model by using Amazon </w:t>
      </w:r>
      <w:proofErr w:type="spellStart"/>
      <w:r w:rsidRPr="002E2F6D">
        <w:rPr>
          <w:rFonts w:ascii="Arial" w:hAnsi="Arial" w:cs="Arial"/>
          <w:sz w:val="20"/>
          <w:szCs w:val="20"/>
        </w:rPr>
        <w:t>SageMaker</w:t>
      </w:r>
      <w:proofErr w:type="spellEnd"/>
    </w:p>
    <w:p w14:paraId="7B95C37F" w14:textId="77777777" w:rsidR="002E2F6D" w:rsidRPr="002E2F6D" w:rsidRDefault="002E2F6D" w:rsidP="002E2F6D">
      <w:pPr>
        <w:numPr>
          <w:ilvl w:val="0"/>
          <w:numId w:val="20"/>
        </w:numPr>
        <w:spacing w:after="0"/>
        <w:rPr>
          <w:rFonts w:ascii="Arial" w:hAnsi="Arial" w:cs="Arial"/>
          <w:sz w:val="20"/>
          <w:szCs w:val="20"/>
        </w:rPr>
      </w:pPr>
      <w:r w:rsidRPr="002E2F6D">
        <w:rPr>
          <w:rFonts w:ascii="Arial" w:hAnsi="Arial" w:cs="Arial"/>
          <w:sz w:val="20"/>
          <w:szCs w:val="20"/>
        </w:rPr>
        <w:t>Test the tuned model by using performance metrics</w:t>
      </w:r>
    </w:p>
    <w:p w14:paraId="4459F831" w14:textId="77777777" w:rsidR="002E2F6D" w:rsidRPr="00B039BC" w:rsidRDefault="002E2F6D" w:rsidP="002E2F6D">
      <w:pPr>
        <w:rPr>
          <w:rFonts w:ascii="Arial" w:hAnsi="Arial" w:cs="Arial"/>
          <w:b/>
          <w:bCs/>
          <w:sz w:val="20"/>
          <w:szCs w:val="20"/>
        </w:rPr>
      </w:pPr>
    </w:p>
    <w:p w14:paraId="4A9357BA" w14:textId="77777777" w:rsidR="002E2F6D" w:rsidRDefault="002E2F6D" w:rsidP="002E2F6D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Lab complete</w:t>
      </w:r>
    </w:p>
    <w:p w14:paraId="41E93616" w14:textId="2E3728B6" w:rsidR="002E2F6D" w:rsidRPr="00132F62" w:rsidRDefault="002E2F6D" w:rsidP="002E2F6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 w:rsidRPr="00A438B8">
        <w:rPr>
          <w:rFonts w:ascii="Arial" w:hAnsi="Arial" w:cs="Arial"/>
          <w:b/>
          <w:bCs/>
          <w:sz w:val="20"/>
          <w:szCs w:val="20"/>
        </w:rPr>
        <w:t xml:space="preserve"> </w:t>
      </w:r>
      <w:r w:rsidRPr="00A438B8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In order to end the lab, choose </w:t>
      </w:r>
      <w:r w:rsidRPr="00A438B8">
        <w:rPr>
          <w:rFonts w:ascii="Arial" w:eastAsia="Times New Roman" w:hAnsi="Arial" w:cs="Arial"/>
          <w:color w:val="000000"/>
          <w:kern w:val="0"/>
          <w:sz w:val="20"/>
          <w:szCs w:val="20"/>
          <w:bdr w:val="single" w:sz="6" w:space="2" w:color="auto" w:frame="1"/>
          <w:shd w:val="clear" w:color="auto" w:fill="F2F3F4"/>
          <w:lang w:eastAsia="en-IN"/>
          <w14:ligatures w14:val="none"/>
        </w:rPr>
        <w:t>End Lab</w:t>
      </w:r>
      <w:r w:rsidRPr="00A438B8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, and then choose </w:t>
      </w:r>
      <w:r w:rsidRPr="00A438B8">
        <w:rPr>
          <w:rFonts w:ascii="Arial" w:eastAsia="Times New Roman" w:hAnsi="Arial" w:cs="Arial"/>
          <w:b/>
          <w:bCs/>
          <w:color w:val="FFFFFF"/>
          <w:kern w:val="0"/>
          <w:sz w:val="20"/>
          <w:szCs w:val="20"/>
          <w:shd w:val="clear" w:color="auto" w:fill="257ACF"/>
          <w:lang w:eastAsia="en-IN"/>
          <w14:ligatures w14:val="none"/>
        </w:rPr>
        <w:t>Yes</w:t>
      </w:r>
      <w:r w:rsidRPr="00A438B8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. </w:t>
      </w:r>
    </w:p>
    <w:p w14:paraId="424FEC10" w14:textId="77777777" w:rsidR="00132F62" w:rsidRPr="00132F62" w:rsidRDefault="00132F62" w:rsidP="00132F62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</w:p>
    <w:p w14:paraId="2ACCB1ED" w14:textId="579FB087" w:rsidR="002E2F6D" w:rsidRPr="00987FD1" w:rsidRDefault="00132F62" w:rsidP="002E2F6D">
      <w:pPr>
        <w:rPr>
          <w:rFonts w:ascii="Arial" w:hAnsi="Arial" w:cs="Arial"/>
          <w:sz w:val="20"/>
          <w:szCs w:val="20"/>
        </w:rPr>
      </w:pPr>
      <w:r w:rsidRPr="00132F62">
        <w:rPr>
          <w:noProof/>
        </w:rPr>
        <w:drawing>
          <wp:inline distT="0" distB="0" distL="0" distR="0" wp14:anchorId="298C6ACE" wp14:editId="5FB24F34">
            <wp:extent cx="6072846" cy="965200"/>
            <wp:effectExtent l="0" t="0" r="4445" b="6350"/>
            <wp:docPr id="7116254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625466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089518" cy="96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AD6A7" w14:textId="5BC3F8A0" w:rsidR="002E2F6D" w:rsidRDefault="002E2F6D"/>
    <w:sectPr w:rsidR="002E2F6D" w:rsidSect="00DE0AEA">
      <w:footerReference w:type="default" r:id="rId5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F03957" w14:textId="77777777" w:rsidR="00181827" w:rsidRDefault="00181827" w:rsidP="00DE0AEA">
      <w:pPr>
        <w:spacing w:after="0" w:line="240" w:lineRule="auto"/>
      </w:pPr>
      <w:r>
        <w:separator/>
      </w:r>
    </w:p>
  </w:endnote>
  <w:endnote w:type="continuationSeparator" w:id="0">
    <w:p w14:paraId="0564B987" w14:textId="77777777" w:rsidR="00181827" w:rsidRDefault="00181827" w:rsidP="00DE0A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60FB18" w14:textId="21F5DC0D" w:rsidR="00DE0AEA" w:rsidRPr="00DE0AEA" w:rsidRDefault="00DE0AEA" w:rsidP="00DE0AEA">
    <w:pPr>
      <w:pStyle w:val="Footer"/>
      <w:jc w:val="center"/>
      <w:rPr>
        <w:rFonts w:ascii="Arial" w:hAnsi="Arial" w:cs="Arial"/>
        <w:sz w:val="18"/>
        <w:szCs w:val="18"/>
      </w:rPr>
    </w:pPr>
    <w:r w:rsidRPr="00DE0AEA">
      <w:rPr>
        <w:rFonts w:ascii="Arial" w:hAnsi="Arial" w:cs="Arial"/>
        <w:sz w:val="18"/>
        <w:szCs w:val="18"/>
      </w:rPr>
      <w:t>Aakanksha Kaushal – A2305221165</w:t>
    </w:r>
  </w:p>
  <w:p w14:paraId="0A74FEE0" w14:textId="77777777" w:rsidR="00DE0AEA" w:rsidRPr="00DE0AEA" w:rsidRDefault="00DE0AEA" w:rsidP="00DE0AEA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8726A9" w14:textId="77777777" w:rsidR="00181827" w:rsidRDefault="00181827" w:rsidP="00DE0AEA">
      <w:pPr>
        <w:spacing w:after="0" w:line="240" w:lineRule="auto"/>
      </w:pPr>
      <w:r>
        <w:separator/>
      </w:r>
    </w:p>
  </w:footnote>
  <w:footnote w:type="continuationSeparator" w:id="0">
    <w:p w14:paraId="7DFDB0C2" w14:textId="77777777" w:rsidR="00181827" w:rsidRDefault="00181827" w:rsidP="00DE0A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6472E"/>
    <w:multiLevelType w:val="multilevel"/>
    <w:tmpl w:val="CF28C98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DC066F"/>
    <w:multiLevelType w:val="multilevel"/>
    <w:tmpl w:val="E376B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8B0151"/>
    <w:multiLevelType w:val="multilevel"/>
    <w:tmpl w:val="044C4B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C264456"/>
    <w:multiLevelType w:val="hybridMultilevel"/>
    <w:tmpl w:val="D4B0ED92"/>
    <w:lvl w:ilvl="0" w:tplc="4D2281E0">
      <w:start w:val="1"/>
      <w:numFmt w:val="lowerRoman"/>
      <w:lvlText w:val="[%1]"/>
      <w:lvlJc w:val="righ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610C4D"/>
    <w:multiLevelType w:val="multilevel"/>
    <w:tmpl w:val="4DC4E7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29C10CA"/>
    <w:multiLevelType w:val="multilevel"/>
    <w:tmpl w:val="622229B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4177B6E"/>
    <w:multiLevelType w:val="multilevel"/>
    <w:tmpl w:val="5DF61A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1B8F6D19"/>
    <w:multiLevelType w:val="multilevel"/>
    <w:tmpl w:val="389E5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C331EF"/>
    <w:multiLevelType w:val="multilevel"/>
    <w:tmpl w:val="C23AE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1A77E4"/>
    <w:multiLevelType w:val="multilevel"/>
    <w:tmpl w:val="008677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2C0A3F0E"/>
    <w:multiLevelType w:val="multilevel"/>
    <w:tmpl w:val="74B812A8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9258F3"/>
    <w:multiLevelType w:val="multilevel"/>
    <w:tmpl w:val="4DA8B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F1907FB"/>
    <w:multiLevelType w:val="multilevel"/>
    <w:tmpl w:val="C7545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1A55467"/>
    <w:multiLevelType w:val="multilevel"/>
    <w:tmpl w:val="77C08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25E0D20"/>
    <w:multiLevelType w:val="multilevel"/>
    <w:tmpl w:val="8B48EF2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DB1D08"/>
    <w:multiLevelType w:val="multilevel"/>
    <w:tmpl w:val="FBD6F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7015573"/>
    <w:multiLevelType w:val="multilevel"/>
    <w:tmpl w:val="CA549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9CC0B0E"/>
    <w:multiLevelType w:val="multilevel"/>
    <w:tmpl w:val="1D6E6E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3B9B59B2"/>
    <w:multiLevelType w:val="multilevel"/>
    <w:tmpl w:val="986AAE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E1F5EA2"/>
    <w:multiLevelType w:val="multilevel"/>
    <w:tmpl w:val="31585F1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" w15:restartNumberingAfterBreak="0">
    <w:nsid w:val="49673FB6"/>
    <w:multiLevelType w:val="multilevel"/>
    <w:tmpl w:val="E3723A7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59490268"/>
    <w:multiLevelType w:val="multilevel"/>
    <w:tmpl w:val="0B365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85A03E1"/>
    <w:multiLevelType w:val="multilevel"/>
    <w:tmpl w:val="01380AF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B323471"/>
    <w:multiLevelType w:val="multilevel"/>
    <w:tmpl w:val="1610A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FCB1D88"/>
    <w:multiLevelType w:val="multilevel"/>
    <w:tmpl w:val="986AAE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773B6AB3"/>
    <w:multiLevelType w:val="multilevel"/>
    <w:tmpl w:val="4DC4E7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79F6660"/>
    <w:multiLevelType w:val="multilevel"/>
    <w:tmpl w:val="1D6E6E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7CFA4FCE"/>
    <w:multiLevelType w:val="multilevel"/>
    <w:tmpl w:val="D5EA153A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24789B"/>
    <w:multiLevelType w:val="hybridMultilevel"/>
    <w:tmpl w:val="2C1EFB72"/>
    <w:lvl w:ilvl="0" w:tplc="4D2281E0">
      <w:start w:val="1"/>
      <w:numFmt w:val="lowerRoman"/>
      <w:lvlText w:val="[%1]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C876E1"/>
    <w:multiLevelType w:val="multilevel"/>
    <w:tmpl w:val="986AAE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7FE42A38"/>
    <w:multiLevelType w:val="multilevel"/>
    <w:tmpl w:val="67CEA1DA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230119215">
    <w:abstractNumId w:val="4"/>
  </w:num>
  <w:num w:numId="2" w16cid:durableId="120735923">
    <w:abstractNumId w:val="22"/>
  </w:num>
  <w:num w:numId="3" w16cid:durableId="239145875">
    <w:abstractNumId w:val="14"/>
  </w:num>
  <w:num w:numId="4" w16cid:durableId="35080944">
    <w:abstractNumId w:val="11"/>
  </w:num>
  <w:num w:numId="5" w16cid:durableId="2127382786">
    <w:abstractNumId w:val="10"/>
  </w:num>
  <w:num w:numId="6" w16cid:durableId="184098341">
    <w:abstractNumId w:val="0"/>
  </w:num>
  <w:num w:numId="7" w16cid:durableId="97872439">
    <w:abstractNumId w:val="3"/>
  </w:num>
  <w:num w:numId="8" w16cid:durableId="804155993">
    <w:abstractNumId w:val="28"/>
  </w:num>
  <w:num w:numId="9" w16cid:durableId="679157493">
    <w:abstractNumId w:val="20"/>
  </w:num>
  <w:num w:numId="10" w16cid:durableId="1282423155">
    <w:abstractNumId w:val="26"/>
  </w:num>
  <w:num w:numId="11" w16cid:durableId="1226842838">
    <w:abstractNumId w:val="7"/>
  </w:num>
  <w:num w:numId="12" w16cid:durableId="1794011240">
    <w:abstractNumId w:val="2"/>
  </w:num>
  <w:num w:numId="13" w16cid:durableId="1308902934">
    <w:abstractNumId w:val="30"/>
  </w:num>
  <w:num w:numId="14" w16cid:durableId="1355307948">
    <w:abstractNumId w:val="17"/>
  </w:num>
  <w:num w:numId="15" w16cid:durableId="1030230309">
    <w:abstractNumId w:val="8"/>
  </w:num>
  <w:num w:numId="16" w16cid:durableId="283777856">
    <w:abstractNumId w:val="25"/>
  </w:num>
  <w:num w:numId="17" w16cid:durableId="1931158948">
    <w:abstractNumId w:val="23"/>
  </w:num>
  <w:num w:numId="18" w16cid:durableId="631793454">
    <w:abstractNumId w:val="15"/>
  </w:num>
  <w:num w:numId="19" w16cid:durableId="1385324572">
    <w:abstractNumId w:val="18"/>
  </w:num>
  <w:num w:numId="20" w16cid:durableId="342129138">
    <w:abstractNumId w:val="21"/>
  </w:num>
  <w:num w:numId="21" w16cid:durableId="1448040093">
    <w:abstractNumId w:val="6"/>
  </w:num>
  <w:num w:numId="22" w16cid:durableId="140078464">
    <w:abstractNumId w:val="9"/>
  </w:num>
  <w:num w:numId="23" w16cid:durableId="1593081046">
    <w:abstractNumId w:val="1"/>
  </w:num>
  <w:num w:numId="24" w16cid:durableId="1523661652">
    <w:abstractNumId w:val="27"/>
  </w:num>
  <w:num w:numId="25" w16cid:durableId="414791334">
    <w:abstractNumId w:val="19"/>
  </w:num>
  <w:num w:numId="26" w16cid:durableId="907107843">
    <w:abstractNumId w:val="16"/>
  </w:num>
  <w:num w:numId="27" w16cid:durableId="1678144316">
    <w:abstractNumId w:val="29"/>
  </w:num>
  <w:num w:numId="28" w16cid:durableId="762457378">
    <w:abstractNumId w:val="24"/>
  </w:num>
  <w:num w:numId="29" w16cid:durableId="1520583767">
    <w:abstractNumId w:val="5"/>
  </w:num>
  <w:num w:numId="30" w16cid:durableId="617444701">
    <w:abstractNumId w:val="13"/>
  </w:num>
  <w:num w:numId="31" w16cid:durableId="15898480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3MjQwMzOwtDA1tjRS0lEKTi0uzszPAykwqwUA39HXsSwAAAA="/>
  </w:docVars>
  <w:rsids>
    <w:rsidRoot w:val="00DE0AEA"/>
    <w:rsid w:val="0003173F"/>
    <w:rsid w:val="0004643A"/>
    <w:rsid w:val="00067003"/>
    <w:rsid w:val="00072FAA"/>
    <w:rsid w:val="000C1BA3"/>
    <w:rsid w:val="000D0027"/>
    <w:rsid w:val="000D1EDB"/>
    <w:rsid w:val="000E7B69"/>
    <w:rsid w:val="00107CD3"/>
    <w:rsid w:val="00132F62"/>
    <w:rsid w:val="001351B1"/>
    <w:rsid w:val="00152F71"/>
    <w:rsid w:val="00162231"/>
    <w:rsid w:val="00181827"/>
    <w:rsid w:val="001D0E04"/>
    <w:rsid w:val="001E7391"/>
    <w:rsid w:val="00230B81"/>
    <w:rsid w:val="002968E3"/>
    <w:rsid w:val="002E2F6D"/>
    <w:rsid w:val="00315A68"/>
    <w:rsid w:val="003E6568"/>
    <w:rsid w:val="00471BC7"/>
    <w:rsid w:val="005C5CC7"/>
    <w:rsid w:val="005D7582"/>
    <w:rsid w:val="006071A7"/>
    <w:rsid w:val="00720150"/>
    <w:rsid w:val="00736F56"/>
    <w:rsid w:val="00777CCB"/>
    <w:rsid w:val="0085683F"/>
    <w:rsid w:val="0088379C"/>
    <w:rsid w:val="008A1382"/>
    <w:rsid w:val="008F154C"/>
    <w:rsid w:val="00926E0B"/>
    <w:rsid w:val="00975352"/>
    <w:rsid w:val="009804EA"/>
    <w:rsid w:val="00987FD1"/>
    <w:rsid w:val="009D1A8C"/>
    <w:rsid w:val="009D7986"/>
    <w:rsid w:val="009F1AD0"/>
    <w:rsid w:val="00A231B2"/>
    <w:rsid w:val="00A438B8"/>
    <w:rsid w:val="00A80DAD"/>
    <w:rsid w:val="00AA4178"/>
    <w:rsid w:val="00AD3D4B"/>
    <w:rsid w:val="00B039BC"/>
    <w:rsid w:val="00B53920"/>
    <w:rsid w:val="00B53B52"/>
    <w:rsid w:val="00B74D6B"/>
    <w:rsid w:val="00C87D97"/>
    <w:rsid w:val="00D90171"/>
    <w:rsid w:val="00DE0AEA"/>
    <w:rsid w:val="00DE1701"/>
    <w:rsid w:val="00DE212E"/>
    <w:rsid w:val="00DF610B"/>
    <w:rsid w:val="00E21597"/>
    <w:rsid w:val="00E43D59"/>
    <w:rsid w:val="00EB6A58"/>
    <w:rsid w:val="00EC3A75"/>
    <w:rsid w:val="00EC4DFB"/>
    <w:rsid w:val="00F56998"/>
    <w:rsid w:val="00F942A7"/>
    <w:rsid w:val="00FD2673"/>
    <w:rsid w:val="00FD44C7"/>
    <w:rsid w:val="00FE1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05FBC"/>
  <w15:chartTrackingRefBased/>
  <w15:docId w15:val="{84662213-970E-451B-9DC0-4D175BA5D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AE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0AE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0A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0AEA"/>
  </w:style>
  <w:style w:type="paragraph" w:styleId="Footer">
    <w:name w:val="footer"/>
    <w:basedOn w:val="Normal"/>
    <w:link w:val="FooterChar"/>
    <w:uiPriority w:val="99"/>
    <w:unhideWhenUsed/>
    <w:rsid w:val="00DE0A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0AEA"/>
  </w:style>
  <w:style w:type="character" w:styleId="Hyperlink">
    <w:name w:val="Hyperlink"/>
    <w:basedOn w:val="DefaultParagraphFont"/>
    <w:uiPriority w:val="99"/>
    <w:unhideWhenUsed/>
    <w:rsid w:val="00EC4D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4D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2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6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5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9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2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3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9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1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footer" Target="footer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3</TotalTime>
  <Pages>1</Pages>
  <Words>511</Words>
  <Characters>291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nksha k</dc:creator>
  <cp:keywords/>
  <dc:description/>
  <cp:lastModifiedBy>Aakanksha k</cp:lastModifiedBy>
  <cp:revision>16</cp:revision>
  <dcterms:created xsi:type="dcterms:W3CDTF">2024-07-29T09:12:00Z</dcterms:created>
  <dcterms:modified xsi:type="dcterms:W3CDTF">2024-08-21T03:33:00Z</dcterms:modified>
</cp:coreProperties>
</file>